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B911E" w14:textId="77777777" w:rsidR="00BF3356" w:rsidRPr="00BF3356" w:rsidRDefault="00BF3356" w:rsidP="00BF335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BF3356">
        <w:rPr>
          <w:rFonts w:ascii="Times New Roman" w:eastAsia="Times New Roman" w:hAnsi="Times New Roman" w:cs="Times New Roman"/>
          <w:b/>
          <w:bCs/>
          <w:kern w:val="36"/>
          <w:sz w:val="48"/>
          <w:szCs w:val="48"/>
          <w:lang w:eastAsia="en-IN"/>
        </w:rPr>
        <w:t>END USER LICENCE AGREEMENT</w:t>
      </w:r>
    </w:p>
    <w:p w14:paraId="7D1B1146" w14:textId="60489BC9"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PLEASE READ THIS END USER LICENCE AGREEMENT CAREFULLY. This End User License Agreement (“EULA”) governs your use of the application, software, their associated upgrades, patches, and updates and related services (the “Product”) currently </w:t>
      </w:r>
      <w:proofErr w:type="gramStart"/>
      <w:r w:rsidRPr="00BF3356">
        <w:rPr>
          <w:rFonts w:ascii="Times New Roman" w:eastAsia="Times New Roman" w:hAnsi="Times New Roman" w:cs="Times New Roman"/>
          <w:sz w:val="24"/>
          <w:szCs w:val="24"/>
          <w:lang w:eastAsia="en-IN"/>
        </w:rPr>
        <w:t>provided</w:t>
      </w:r>
      <w:proofErr w:type="gramEnd"/>
      <w:r w:rsidRPr="00BF3356">
        <w:rPr>
          <w:rFonts w:ascii="Times New Roman" w:eastAsia="Times New Roman" w:hAnsi="Times New Roman" w:cs="Times New Roman"/>
          <w:sz w:val="24"/>
          <w:szCs w:val="24"/>
          <w:lang w:eastAsia="en-IN"/>
        </w:rPr>
        <w:t xml:space="preserve"> or which will be provided by </w:t>
      </w:r>
      <w:r>
        <w:rPr>
          <w:rFonts w:ascii="Times New Roman" w:eastAsia="Times New Roman" w:hAnsi="Times New Roman" w:cs="Times New Roman"/>
          <w:sz w:val="24"/>
          <w:szCs w:val="24"/>
          <w:lang w:eastAsia="en-IN"/>
        </w:rPr>
        <w:t>Wholesale</w:t>
      </w:r>
      <w:r w:rsidR="00AB64B3">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EZ</w:t>
      </w:r>
      <w:r w:rsidRPr="00BF3356">
        <w:rPr>
          <w:rFonts w:ascii="Times New Roman" w:eastAsia="Times New Roman" w:hAnsi="Times New Roman" w:cs="Times New Roman"/>
          <w:sz w:val="24"/>
          <w:szCs w:val="24"/>
          <w:lang w:eastAsia="en-IN"/>
        </w:rPr>
        <w:t xml:space="preserve"> or any one of its subsidiaries or affiliated companies, including without limitation </w:t>
      </w:r>
      <w:r w:rsidR="009A6D10">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t>
      </w:r>
    </w:p>
    <w:p w14:paraId="1272A16B" w14:textId="2B35FF76"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This EULA sets out the basis on which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makes the Products available to you (“User” </w:t>
      </w:r>
      <w:r w:rsidR="00AB64B3" w:rsidRPr="00BF3356">
        <w:rPr>
          <w:rFonts w:ascii="Times New Roman" w:eastAsia="Times New Roman" w:hAnsi="Times New Roman" w:cs="Times New Roman"/>
          <w:sz w:val="24"/>
          <w:szCs w:val="24"/>
          <w:lang w:eastAsia="en-IN"/>
        </w:rPr>
        <w:t xml:space="preserve">or </w:t>
      </w:r>
      <w:r w:rsidR="00AB64B3">
        <w:rPr>
          <w:rFonts w:ascii="Times New Roman" w:eastAsia="Times New Roman" w:hAnsi="Times New Roman" w:cs="Times New Roman"/>
          <w:sz w:val="24"/>
          <w:szCs w:val="24"/>
          <w:lang w:eastAsia="en-IN"/>
        </w:rPr>
        <w:t>“</w:t>
      </w:r>
      <w:r w:rsidR="00AB64B3" w:rsidRPr="00BF3356">
        <w:rPr>
          <w:rFonts w:ascii="Times New Roman" w:eastAsia="Times New Roman" w:hAnsi="Times New Roman" w:cs="Times New Roman"/>
          <w:sz w:val="24"/>
          <w:szCs w:val="24"/>
          <w:lang w:eastAsia="en-IN"/>
        </w:rPr>
        <w:t>You</w:t>
      </w:r>
      <w:r w:rsidRPr="00BF3356">
        <w:rPr>
          <w:rFonts w:ascii="Times New Roman" w:eastAsia="Times New Roman" w:hAnsi="Times New Roman" w:cs="Times New Roman"/>
          <w:sz w:val="24"/>
          <w:szCs w:val="24"/>
          <w:lang w:eastAsia="en-IN"/>
        </w:rPr>
        <w:t xml:space="preserve">”) and on which You may use them.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Privacy Policy (« Privacy Policy ») which can be found on </w:t>
      </w:r>
      <w:hyperlink r:id="rId4" w:history="1">
        <w:r w:rsidR="00AB64B3" w:rsidRPr="002A1AA5">
          <w:rPr>
            <w:rStyle w:val="Hyperlink"/>
          </w:rPr>
          <w:t>https://pages.flycricket.io/wholesaleez/privacy.html</w:t>
        </w:r>
      </w:hyperlink>
      <w:r w:rsidRPr="00BF3356">
        <w:rPr>
          <w:rFonts w:ascii="Times New Roman" w:eastAsia="Times New Roman" w:hAnsi="Times New Roman" w:cs="Times New Roman"/>
          <w:sz w:val="24"/>
          <w:szCs w:val="24"/>
          <w:lang w:eastAsia="en-IN"/>
        </w:rPr>
        <w:t xml:space="preserve">, forms an integral part of this EULA. By installing or using the Product, </w:t>
      </w:r>
      <w:proofErr w:type="gramStart"/>
      <w:r w:rsidRPr="00BF3356">
        <w:rPr>
          <w:rFonts w:ascii="Times New Roman" w:eastAsia="Times New Roman" w:hAnsi="Times New Roman" w:cs="Times New Roman"/>
          <w:sz w:val="24"/>
          <w:szCs w:val="24"/>
          <w:lang w:eastAsia="en-IN"/>
        </w:rPr>
        <w:t>You</w:t>
      </w:r>
      <w:proofErr w:type="gramEnd"/>
      <w:r w:rsidRPr="00BF3356">
        <w:rPr>
          <w:rFonts w:ascii="Times New Roman" w:eastAsia="Times New Roman" w:hAnsi="Times New Roman" w:cs="Times New Roman"/>
          <w:sz w:val="24"/>
          <w:szCs w:val="24"/>
          <w:lang w:eastAsia="en-IN"/>
        </w:rPr>
        <w:t xml:space="preserve"> agree to accept and to be bound by (1) this EULA and (2) the Privacy Policy at all time. If You do not agree with one of these, please do not install or use the Product.</w:t>
      </w:r>
      <w:r>
        <w:rPr>
          <w:rFonts w:ascii="Times New Roman" w:eastAsia="Times New Roman" w:hAnsi="Times New Roman" w:cs="Times New Roman"/>
          <w:sz w:val="24"/>
          <w:szCs w:val="24"/>
          <w:lang w:eastAsia="en-IN"/>
        </w:rPr>
        <w:t>,</w:t>
      </w:r>
    </w:p>
    <w:p w14:paraId="52A74A6E" w14:textId="52790FE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If You have a </w:t>
      </w:r>
      <w:r>
        <w:rPr>
          <w:rFonts w:ascii="Times New Roman" w:eastAsia="Times New Roman" w:hAnsi="Times New Roman" w:cs="Times New Roman"/>
          <w:sz w:val="24"/>
          <w:szCs w:val="24"/>
          <w:lang w:eastAsia="en-IN"/>
        </w:rPr>
        <w:t>Wholesale</w:t>
      </w:r>
      <w:r w:rsidR="00AB64B3">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EZ</w:t>
      </w:r>
      <w:r w:rsidRPr="00BF3356">
        <w:rPr>
          <w:rFonts w:ascii="Times New Roman" w:eastAsia="Times New Roman" w:hAnsi="Times New Roman" w:cs="Times New Roman"/>
          <w:sz w:val="24"/>
          <w:szCs w:val="24"/>
          <w:lang w:eastAsia="en-IN"/>
        </w:rPr>
        <w:t xml:space="preserve"> Account which can be found on </w:t>
      </w:r>
      <w:hyperlink r:id="rId5" w:history="1">
        <w:r w:rsidR="00AB64B3" w:rsidRPr="002A1AA5">
          <w:rPr>
            <w:rStyle w:val="Hyperlink"/>
          </w:rPr>
          <w:t>https://wholesaleez.com/</w:t>
        </w:r>
      </w:hyperlink>
      <w:r w:rsidR="00AB64B3">
        <w:t xml:space="preserve"> </w:t>
      </w:r>
      <w:r w:rsidRPr="00BF3356">
        <w:rPr>
          <w:rFonts w:ascii="Times New Roman" w:eastAsia="Times New Roman" w:hAnsi="Times New Roman" w:cs="Times New Roman"/>
          <w:sz w:val="24"/>
          <w:szCs w:val="24"/>
          <w:lang w:eastAsia="en-IN"/>
        </w:rPr>
        <w:t>(“Account”), this EULA shall coexist with, and shall not supersede, the Terms of Use. To the extent that the provisions of this Agreement conflict with the provisions of the Terms of Use, the conflicting provisions in the Terms of Use shall govern.</w:t>
      </w:r>
    </w:p>
    <w:p w14:paraId="76DF3F84" w14:textId="22940743" w:rsidR="00BF3356" w:rsidRPr="00BF3356" w:rsidRDefault="000A74F3" w:rsidP="00BF335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 reserves the right to change, modify, </w:t>
      </w:r>
      <w:proofErr w:type="gramStart"/>
      <w:r w:rsidR="00BF3356" w:rsidRPr="00BF3356">
        <w:rPr>
          <w:rFonts w:ascii="Times New Roman" w:eastAsia="Times New Roman" w:hAnsi="Times New Roman" w:cs="Times New Roman"/>
          <w:sz w:val="24"/>
          <w:szCs w:val="24"/>
          <w:lang w:eastAsia="en-IN"/>
        </w:rPr>
        <w:t>add</w:t>
      </w:r>
      <w:proofErr w:type="gramEnd"/>
      <w:r w:rsidR="00BF3356" w:rsidRPr="00BF3356">
        <w:rPr>
          <w:rFonts w:ascii="Times New Roman" w:eastAsia="Times New Roman" w:hAnsi="Times New Roman" w:cs="Times New Roman"/>
          <w:sz w:val="24"/>
          <w:szCs w:val="24"/>
          <w:lang w:eastAsia="en-IN"/>
        </w:rPr>
        <w:t xml:space="preserve"> or delete articles in this EULA at any time, in accordance with the procedures described below in Section 9.</w:t>
      </w:r>
    </w:p>
    <w:p w14:paraId="6D9497D2"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Capitalized terms used in this EULA without definition shall have the meanings specified in the Terms of Use.</w:t>
      </w:r>
    </w:p>
    <w:p w14:paraId="789150A4"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t>1. GRANT OF LICENSE.</w:t>
      </w:r>
    </w:p>
    <w:p w14:paraId="79CF9F6E" w14:textId="5CA7F248"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1.1 </w:t>
      </w:r>
      <w:r>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or its licensors) grants You a non-exclusive, non-transferable, non-sublicensed, </w:t>
      </w:r>
      <w:proofErr w:type="gramStart"/>
      <w:r w:rsidRPr="00BF3356">
        <w:rPr>
          <w:rFonts w:ascii="Times New Roman" w:eastAsia="Times New Roman" w:hAnsi="Times New Roman" w:cs="Times New Roman"/>
          <w:sz w:val="24"/>
          <w:szCs w:val="24"/>
          <w:lang w:eastAsia="en-IN"/>
        </w:rPr>
        <w:t>non-commercial</w:t>
      </w:r>
      <w:proofErr w:type="gramEnd"/>
      <w:r w:rsidRPr="00BF3356">
        <w:rPr>
          <w:rFonts w:ascii="Times New Roman" w:eastAsia="Times New Roman" w:hAnsi="Times New Roman" w:cs="Times New Roman"/>
          <w:sz w:val="24"/>
          <w:szCs w:val="24"/>
          <w:lang w:eastAsia="en-IN"/>
        </w:rPr>
        <w:t xml:space="preserve"> and personal license to install and/or use the Product (in whole or in part) and any Product (the “License”), for such time until either You or </w:t>
      </w:r>
      <w:r>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terminates this EULA. You must in no event use, nor allow others to </w:t>
      </w:r>
      <w:r w:rsidR="00AB64B3" w:rsidRPr="00BF3356">
        <w:rPr>
          <w:rFonts w:ascii="Times New Roman" w:eastAsia="Times New Roman" w:hAnsi="Times New Roman" w:cs="Times New Roman"/>
          <w:sz w:val="24"/>
          <w:szCs w:val="24"/>
          <w:lang w:eastAsia="en-IN"/>
        </w:rPr>
        <w:t>use, the</w:t>
      </w:r>
      <w:r w:rsidRPr="00BF3356">
        <w:rPr>
          <w:rFonts w:ascii="Times New Roman" w:eastAsia="Times New Roman" w:hAnsi="Times New Roman" w:cs="Times New Roman"/>
          <w:sz w:val="24"/>
          <w:szCs w:val="24"/>
          <w:lang w:eastAsia="en-IN"/>
        </w:rPr>
        <w:t xml:space="preserve"> Product or this License for commercial purposes without obtaining a licence to do so from </w:t>
      </w:r>
      <w:r>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Updates, upgrades, </w:t>
      </w:r>
      <w:proofErr w:type="gramStart"/>
      <w:r w:rsidRPr="00BF3356">
        <w:rPr>
          <w:rFonts w:ascii="Times New Roman" w:eastAsia="Times New Roman" w:hAnsi="Times New Roman" w:cs="Times New Roman"/>
          <w:sz w:val="24"/>
          <w:szCs w:val="24"/>
          <w:lang w:eastAsia="en-IN"/>
        </w:rPr>
        <w:t>patches</w:t>
      </w:r>
      <w:proofErr w:type="gramEnd"/>
      <w:r w:rsidRPr="00BF3356">
        <w:rPr>
          <w:rFonts w:ascii="Times New Roman" w:eastAsia="Times New Roman" w:hAnsi="Times New Roman" w:cs="Times New Roman"/>
          <w:sz w:val="24"/>
          <w:szCs w:val="24"/>
          <w:lang w:eastAsia="en-IN"/>
        </w:rPr>
        <w:t xml:space="preserve"> and modifications may be necessary in order to be able to continue to use the Product on certain hardware. THIS PRODUCT IS LICENSED TO YOU, NOT SOLD.</w:t>
      </w:r>
    </w:p>
    <w:p w14:paraId="2D2448E8"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As applicable, certain parts of the Product may be using third party features, some of which are managed by third-party providers for which additional terms and/or costs may apply. You must comply with such additional terms: for instance, if the Product is featuring a VoIP application, then You must comply with the associated wireless data service agreement when using the Product). Please review such additional terms and costs carefully.</w:t>
      </w:r>
    </w:p>
    <w:p w14:paraId="640DAF31" w14:textId="7B897DC5"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1.2 You shall not, directly or indirectly (</w:t>
      </w:r>
      <w:proofErr w:type="spellStart"/>
      <w:r w:rsidRPr="00BF3356">
        <w:rPr>
          <w:rFonts w:ascii="Times New Roman" w:eastAsia="Times New Roman" w:hAnsi="Times New Roman" w:cs="Times New Roman"/>
          <w:sz w:val="24"/>
          <w:szCs w:val="24"/>
          <w:lang w:eastAsia="en-IN"/>
        </w:rPr>
        <w:t>i</w:t>
      </w:r>
      <w:proofErr w:type="spellEnd"/>
      <w:r w:rsidRPr="00BF3356">
        <w:rPr>
          <w:rFonts w:ascii="Times New Roman" w:eastAsia="Times New Roman" w:hAnsi="Times New Roman" w:cs="Times New Roman"/>
          <w:sz w:val="24"/>
          <w:szCs w:val="24"/>
          <w:lang w:eastAsia="en-IN"/>
        </w:rPr>
        <w:t xml:space="preserve">) sell, rent out, lease, license, distribute, market, exploit the Product or any of its parts commercially, (ii) reverse engineer, decompile, disassemble, adapt, reproduce, or create derivate works of this Product (except if the Product enable You through a specific feature to create, generate or submit User Generated Content and for which You will need to create an Account and comply Terms of Use), in whole or in </w:t>
      </w:r>
      <w:r w:rsidRPr="00BF3356">
        <w:rPr>
          <w:rFonts w:ascii="Times New Roman" w:eastAsia="Times New Roman" w:hAnsi="Times New Roman" w:cs="Times New Roman"/>
          <w:sz w:val="24"/>
          <w:szCs w:val="24"/>
          <w:lang w:eastAsia="en-IN"/>
        </w:rPr>
        <w:lastRenderedPageBreak/>
        <w:t>part; (iii) create, use and/or distribute “auto”, “trainer”, “script” or “macro” computer programs or other “cheat” or “hack” programs or software applications for this Product</w:t>
      </w:r>
      <w:r w:rsidR="0096270F">
        <w:rPr>
          <w:rFonts w:ascii="Times New Roman" w:eastAsia="Times New Roman" w:hAnsi="Times New Roman" w:cs="Times New Roman"/>
          <w:sz w:val="24"/>
          <w:szCs w:val="24"/>
          <w:lang w:eastAsia="en-IN"/>
        </w:rPr>
        <w:t xml:space="preserve">; </w:t>
      </w:r>
      <w:r w:rsidRPr="00BF3356">
        <w:rPr>
          <w:rFonts w:ascii="Times New Roman" w:eastAsia="Times New Roman" w:hAnsi="Times New Roman" w:cs="Times New Roman"/>
          <w:sz w:val="24"/>
          <w:szCs w:val="24"/>
          <w:lang w:eastAsia="en-IN"/>
        </w:rPr>
        <w:t>(iv) remove, alter, disable or circumvent any copyright and trademark indications or other authorship and origin information, notices or labels contained on or within this Product and (v) export or re-export this Product or any copy of adaptation in violation of any applicable laws or regulations.</w:t>
      </w:r>
    </w:p>
    <w:p w14:paraId="7C06CC81" w14:textId="03E77713"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1.3 While using the Product, </w:t>
      </w:r>
      <w:proofErr w:type="gramStart"/>
      <w:r w:rsidRPr="00BF3356">
        <w:rPr>
          <w:rFonts w:ascii="Times New Roman" w:eastAsia="Times New Roman" w:hAnsi="Times New Roman" w:cs="Times New Roman"/>
          <w:sz w:val="24"/>
          <w:szCs w:val="24"/>
          <w:lang w:eastAsia="en-IN"/>
        </w:rPr>
        <w:t>You</w:t>
      </w:r>
      <w:proofErr w:type="gramEnd"/>
      <w:r w:rsidRPr="00BF3356">
        <w:rPr>
          <w:rFonts w:ascii="Times New Roman" w:eastAsia="Times New Roman" w:hAnsi="Times New Roman" w:cs="Times New Roman"/>
          <w:sz w:val="24"/>
          <w:szCs w:val="24"/>
          <w:lang w:eastAsia="en-IN"/>
        </w:rPr>
        <w:t xml:space="preserve"> agree to comply will all applicable laws, rules and regulations. You also agree to comply with certain rules of conduct that govern Your use of the Product (“Rules of Conduct”), which are not meant to be exhaustive and can be modified at any time by </w:t>
      </w:r>
      <w:r>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In all cases, </w:t>
      </w:r>
      <w:proofErr w:type="gramStart"/>
      <w:r w:rsidRPr="00BF3356">
        <w:rPr>
          <w:rFonts w:ascii="Times New Roman" w:eastAsia="Times New Roman" w:hAnsi="Times New Roman" w:cs="Times New Roman"/>
          <w:sz w:val="24"/>
          <w:szCs w:val="24"/>
          <w:lang w:eastAsia="en-IN"/>
        </w:rPr>
        <w:t>You</w:t>
      </w:r>
      <w:proofErr w:type="gramEnd"/>
      <w:r w:rsidRPr="00BF3356">
        <w:rPr>
          <w:rFonts w:ascii="Times New Roman" w:eastAsia="Times New Roman" w:hAnsi="Times New Roman" w:cs="Times New Roman"/>
          <w:sz w:val="24"/>
          <w:szCs w:val="24"/>
          <w:lang w:eastAsia="en-IN"/>
        </w:rPr>
        <w:t xml:space="preserve"> may only use the Product according to anticipated use of the Product.</w:t>
      </w:r>
    </w:p>
    <w:p w14:paraId="2BE06BAC" w14:textId="5285C672"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For </w:t>
      </w:r>
      <w:r w:rsidR="00AB64B3" w:rsidRPr="00BF3356">
        <w:rPr>
          <w:rFonts w:ascii="Times New Roman" w:eastAsia="Times New Roman" w:hAnsi="Times New Roman" w:cs="Times New Roman"/>
          <w:sz w:val="24"/>
          <w:szCs w:val="24"/>
          <w:lang w:eastAsia="en-IN"/>
        </w:rPr>
        <w:t>example,</w:t>
      </w:r>
      <w:r w:rsidRPr="00BF3356">
        <w:rPr>
          <w:rFonts w:ascii="Times New Roman" w:eastAsia="Times New Roman" w:hAnsi="Times New Roman" w:cs="Times New Roman"/>
          <w:sz w:val="24"/>
          <w:szCs w:val="24"/>
          <w:lang w:eastAsia="en-IN"/>
        </w:rPr>
        <w:t xml:space="preserve"> purposes, and without limiting </w:t>
      </w:r>
      <w:r>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rights to </w:t>
      </w:r>
      <w:proofErr w:type="gramStart"/>
      <w:r w:rsidRPr="00BF3356">
        <w:rPr>
          <w:rFonts w:ascii="Times New Roman" w:eastAsia="Times New Roman" w:hAnsi="Times New Roman" w:cs="Times New Roman"/>
          <w:sz w:val="24"/>
          <w:szCs w:val="24"/>
          <w:lang w:eastAsia="en-IN"/>
        </w:rPr>
        <w:t>take action</w:t>
      </w:r>
      <w:proofErr w:type="gramEnd"/>
      <w:r w:rsidRPr="00BF3356">
        <w:rPr>
          <w:rFonts w:ascii="Times New Roman" w:eastAsia="Times New Roman" w:hAnsi="Times New Roman" w:cs="Times New Roman"/>
          <w:sz w:val="24"/>
          <w:szCs w:val="24"/>
          <w:lang w:eastAsia="en-IN"/>
        </w:rPr>
        <w:t xml:space="preserve"> against You, You may not:</w:t>
      </w:r>
    </w:p>
    <w:p w14:paraId="5B8F743C" w14:textId="279E7B9E"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a. </w:t>
      </w:r>
      <w:proofErr w:type="gramStart"/>
      <w:r w:rsidRPr="00BF3356">
        <w:rPr>
          <w:rFonts w:ascii="Times New Roman" w:eastAsia="Times New Roman" w:hAnsi="Times New Roman" w:cs="Times New Roman"/>
          <w:sz w:val="24"/>
          <w:szCs w:val="24"/>
          <w:lang w:eastAsia="en-IN"/>
        </w:rPr>
        <w:t>create</w:t>
      </w:r>
      <w:proofErr w:type="gramEnd"/>
      <w:r w:rsidRPr="00BF3356">
        <w:rPr>
          <w:rFonts w:ascii="Times New Roman" w:eastAsia="Times New Roman" w:hAnsi="Times New Roman" w:cs="Times New Roman"/>
          <w:sz w:val="24"/>
          <w:szCs w:val="24"/>
          <w:lang w:eastAsia="en-IN"/>
        </w:rPr>
        <w:t>, use, share and/or publish by any means in relation to the Product any material (text, words, images, etc.) which would breach of a duty of confidentiality, infringe any intellectual property right or an individual’s right to privacy or which would incite the committing of an unlawful act (in particular, piracy, cracking or circulation of counterfeit software);</w:t>
      </w:r>
    </w:p>
    <w:p w14:paraId="296AF7F7"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b. </w:t>
      </w:r>
      <w:proofErr w:type="gramStart"/>
      <w:r w:rsidRPr="00BF3356">
        <w:rPr>
          <w:rFonts w:ascii="Times New Roman" w:eastAsia="Times New Roman" w:hAnsi="Times New Roman" w:cs="Times New Roman"/>
          <w:sz w:val="24"/>
          <w:szCs w:val="24"/>
          <w:lang w:eastAsia="en-IN"/>
        </w:rPr>
        <w:t>modify</w:t>
      </w:r>
      <w:proofErr w:type="gramEnd"/>
      <w:r w:rsidRPr="00BF3356">
        <w:rPr>
          <w:rFonts w:ascii="Times New Roman" w:eastAsia="Times New Roman" w:hAnsi="Times New Roman" w:cs="Times New Roman"/>
          <w:sz w:val="24"/>
          <w:szCs w:val="24"/>
          <w:lang w:eastAsia="en-IN"/>
        </w:rPr>
        <w:t>, distort, block, abnormally burden, disrupt, slow down and/or hinder the normal functioning of all or part of the Product, or their accessibility to other users, or the functioning of the partner networks of the Product, or attempt to do any of the above;</w:t>
      </w:r>
    </w:p>
    <w:p w14:paraId="07B7943A" w14:textId="7E0067A4"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c. </w:t>
      </w:r>
      <w:proofErr w:type="gramStart"/>
      <w:r w:rsidRPr="00BF3356">
        <w:rPr>
          <w:rFonts w:ascii="Times New Roman" w:eastAsia="Times New Roman" w:hAnsi="Times New Roman" w:cs="Times New Roman"/>
          <w:sz w:val="24"/>
          <w:szCs w:val="24"/>
          <w:lang w:eastAsia="en-IN"/>
        </w:rPr>
        <w:t>transmit</w:t>
      </w:r>
      <w:proofErr w:type="gramEnd"/>
      <w:r w:rsidRPr="00BF3356">
        <w:rPr>
          <w:rFonts w:ascii="Times New Roman" w:eastAsia="Times New Roman" w:hAnsi="Times New Roman" w:cs="Times New Roman"/>
          <w:sz w:val="24"/>
          <w:szCs w:val="24"/>
          <w:lang w:eastAsia="en-IN"/>
        </w:rPr>
        <w:t xml:space="preserve"> or propagate any virus, trojan horse, worm, bomb, corrupted file and/or similar destructive device or corrupted data in relation to the Product, and/or organise, participate in or be involved in any way in an attack on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s servers and/or the Product and/or those of its service providers and partners;</w:t>
      </w:r>
    </w:p>
    <w:p w14:paraId="28BE3237"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d. </w:t>
      </w:r>
      <w:proofErr w:type="gramStart"/>
      <w:r w:rsidRPr="00BF3356">
        <w:rPr>
          <w:rFonts w:ascii="Times New Roman" w:eastAsia="Times New Roman" w:hAnsi="Times New Roman" w:cs="Times New Roman"/>
          <w:sz w:val="24"/>
          <w:szCs w:val="24"/>
          <w:lang w:eastAsia="en-IN"/>
        </w:rPr>
        <w:t>create</w:t>
      </w:r>
      <w:proofErr w:type="gramEnd"/>
      <w:r w:rsidRPr="00BF3356">
        <w:rPr>
          <w:rFonts w:ascii="Times New Roman" w:eastAsia="Times New Roman" w:hAnsi="Times New Roman" w:cs="Times New Roman"/>
          <w:sz w:val="24"/>
          <w:szCs w:val="24"/>
          <w:lang w:eastAsia="en-IN"/>
        </w:rPr>
        <w:t>, supply or use alternative methods of using the Products, for example server emulators;</w:t>
      </w:r>
    </w:p>
    <w:p w14:paraId="239923DA"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e. spamming chat, whether for personal or commercial purposes, by disrupting the flow of conversation with repeated postings of a similar </w:t>
      </w:r>
      <w:proofErr w:type="gramStart"/>
      <w:r w:rsidRPr="00BF3356">
        <w:rPr>
          <w:rFonts w:ascii="Times New Roman" w:eastAsia="Times New Roman" w:hAnsi="Times New Roman" w:cs="Times New Roman"/>
          <w:sz w:val="24"/>
          <w:szCs w:val="24"/>
          <w:lang w:eastAsia="en-IN"/>
        </w:rPr>
        <w:t>nature;</w:t>
      </w:r>
      <w:proofErr w:type="gramEnd"/>
    </w:p>
    <w:p w14:paraId="45011AB1" w14:textId="1FB70821"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f. transmitting or communicating any material or content which, in the sole and exclusive discretion of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is believed or deemed offensive, including, but not limited to, language that is harmful, threatening, unlawful, abusive, harassing, defamatory, disparaging, obscene, sexually explicit, or racially, ethnically, or otherwise </w:t>
      </w:r>
      <w:proofErr w:type="gramStart"/>
      <w:r w:rsidRPr="00BF3356">
        <w:rPr>
          <w:rFonts w:ascii="Times New Roman" w:eastAsia="Times New Roman" w:hAnsi="Times New Roman" w:cs="Times New Roman"/>
          <w:sz w:val="24"/>
          <w:szCs w:val="24"/>
          <w:lang w:eastAsia="en-IN"/>
        </w:rPr>
        <w:t>objectionable;</w:t>
      </w:r>
      <w:proofErr w:type="gramEnd"/>
    </w:p>
    <w:p w14:paraId="5669D07E"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g. harassing or threatening any other users in the </w:t>
      </w:r>
      <w:proofErr w:type="gramStart"/>
      <w:r w:rsidRPr="00BF3356">
        <w:rPr>
          <w:rFonts w:ascii="Times New Roman" w:eastAsia="Times New Roman" w:hAnsi="Times New Roman" w:cs="Times New Roman"/>
          <w:sz w:val="24"/>
          <w:szCs w:val="24"/>
          <w:lang w:eastAsia="en-IN"/>
        </w:rPr>
        <w:t>Product;</w:t>
      </w:r>
      <w:proofErr w:type="gramEnd"/>
    </w:p>
    <w:p w14:paraId="34704399" w14:textId="2168DAC3"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h. </w:t>
      </w:r>
      <w:r w:rsidR="00AB64B3" w:rsidRPr="00BF3356">
        <w:rPr>
          <w:rFonts w:ascii="Times New Roman" w:eastAsia="Times New Roman" w:hAnsi="Times New Roman" w:cs="Times New Roman"/>
          <w:sz w:val="24"/>
          <w:szCs w:val="24"/>
          <w:lang w:eastAsia="en-IN"/>
        </w:rPr>
        <w:t>makes</w:t>
      </w:r>
      <w:r w:rsidRPr="00BF3356">
        <w:rPr>
          <w:rFonts w:ascii="Times New Roman" w:eastAsia="Times New Roman" w:hAnsi="Times New Roman" w:cs="Times New Roman"/>
          <w:sz w:val="24"/>
          <w:szCs w:val="24"/>
          <w:lang w:eastAsia="en-IN"/>
        </w:rPr>
        <w:t xml:space="preserve"> inappropriate use of the help service or the claim buttons or send untruthful reports to members of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w:t>
      </w:r>
      <w:proofErr w:type="gramStart"/>
      <w:r w:rsidRPr="00BF3356">
        <w:rPr>
          <w:rFonts w:ascii="Times New Roman" w:eastAsia="Times New Roman" w:hAnsi="Times New Roman" w:cs="Times New Roman"/>
          <w:sz w:val="24"/>
          <w:szCs w:val="24"/>
          <w:lang w:eastAsia="en-IN"/>
        </w:rPr>
        <w:t>personnel;</w:t>
      </w:r>
      <w:proofErr w:type="gramEnd"/>
    </w:p>
    <w:p w14:paraId="51DE058B" w14:textId="5A0B0054"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BF3356">
        <w:rPr>
          <w:rFonts w:ascii="Times New Roman" w:eastAsia="Times New Roman" w:hAnsi="Times New Roman" w:cs="Times New Roman"/>
          <w:sz w:val="24"/>
          <w:szCs w:val="24"/>
          <w:lang w:eastAsia="en-IN"/>
        </w:rPr>
        <w:t>i</w:t>
      </w:r>
      <w:proofErr w:type="spellEnd"/>
      <w:r w:rsidRPr="00BF3356">
        <w:rPr>
          <w:rFonts w:ascii="Times New Roman" w:eastAsia="Times New Roman" w:hAnsi="Times New Roman" w:cs="Times New Roman"/>
          <w:sz w:val="24"/>
          <w:szCs w:val="24"/>
          <w:lang w:eastAsia="en-IN"/>
        </w:rPr>
        <w:t xml:space="preserve">. falsely </w:t>
      </w:r>
      <w:r w:rsidR="00AB64B3" w:rsidRPr="00BF3356">
        <w:rPr>
          <w:rFonts w:ascii="Times New Roman" w:eastAsia="Times New Roman" w:hAnsi="Times New Roman" w:cs="Times New Roman"/>
          <w:sz w:val="24"/>
          <w:szCs w:val="24"/>
          <w:lang w:eastAsia="en-IN"/>
        </w:rPr>
        <w:t>claims</w:t>
      </w:r>
      <w:r w:rsidRPr="00BF3356">
        <w:rPr>
          <w:rFonts w:ascii="Times New Roman" w:eastAsia="Times New Roman" w:hAnsi="Times New Roman" w:cs="Times New Roman"/>
          <w:sz w:val="24"/>
          <w:szCs w:val="24"/>
          <w:lang w:eastAsia="en-IN"/>
        </w:rPr>
        <w:t xml:space="preserve"> to be an employee or representative of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or its partners and/or </w:t>
      </w:r>
      <w:proofErr w:type="gramStart"/>
      <w:r w:rsidRPr="00BF3356">
        <w:rPr>
          <w:rFonts w:ascii="Times New Roman" w:eastAsia="Times New Roman" w:hAnsi="Times New Roman" w:cs="Times New Roman"/>
          <w:sz w:val="24"/>
          <w:szCs w:val="24"/>
          <w:lang w:eastAsia="en-IN"/>
        </w:rPr>
        <w:t>agents;</w:t>
      </w:r>
      <w:proofErr w:type="gramEnd"/>
    </w:p>
    <w:p w14:paraId="4D8791D8" w14:textId="21C95530"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j. falsely </w:t>
      </w:r>
      <w:r w:rsidR="00AB64B3" w:rsidRPr="00BF3356">
        <w:rPr>
          <w:rFonts w:ascii="Times New Roman" w:eastAsia="Times New Roman" w:hAnsi="Times New Roman" w:cs="Times New Roman"/>
          <w:sz w:val="24"/>
          <w:szCs w:val="24"/>
          <w:lang w:eastAsia="en-IN"/>
        </w:rPr>
        <w:t>claims</w:t>
      </w:r>
      <w:r w:rsidRPr="00BF3356">
        <w:rPr>
          <w:rFonts w:ascii="Times New Roman" w:eastAsia="Times New Roman" w:hAnsi="Times New Roman" w:cs="Times New Roman"/>
          <w:sz w:val="24"/>
          <w:szCs w:val="24"/>
          <w:lang w:eastAsia="en-IN"/>
        </w:rPr>
        <w:t xml:space="preserve"> an endorsement in connection with the Product or with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w:t>
      </w:r>
    </w:p>
    <w:p w14:paraId="64F2D7F8"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lastRenderedPageBreak/>
        <w:t>2. OWNERSHIP.</w:t>
      </w:r>
    </w:p>
    <w:p w14:paraId="53543064" w14:textId="7F0091A4"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All title, ownership rights and intellectual property rights in and to the Product (including, without limitation, all text, graphics, music or sounds, all messages or items of information, fictional characters, names, themes, objects, scenery, costumes, effects, dialogues, slogans, places, characters, diagrams, concepts, choreographies, videos, audio-visual effects, domain names and any other elements which are part of the Product, individually or in combination) and any and all copies thereof are owned by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or its licensors. The Product is protected by national and international laws, copyright treaties and conventions and other laws. This Product may contain certain licensed materials and, in that even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licensors may protect their rights in the event of any violation of this Agreement. Any reproduction or representation of these licensed materials in any way and for any reason is prohibited withou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prior permission and, if applicable,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w:t>
      </w:r>
      <w:r w:rsidR="00AB64B3" w:rsidRPr="00BF3356">
        <w:rPr>
          <w:rFonts w:ascii="Times New Roman" w:eastAsia="Times New Roman" w:hAnsi="Times New Roman" w:cs="Times New Roman"/>
          <w:sz w:val="24"/>
          <w:szCs w:val="24"/>
          <w:lang w:eastAsia="en-IN"/>
        </w:rPr>
        <w:t>licensors</w:t>
      </w:r>
      <w:r w:rsidRPr="00BF3356">
        <w:rPr>
          <w:rFonts w:ascii="Times New Roman" w:eastAsia="Times New Roman" w:hAnsi="Times New Roman" w:cs="Times New Roman"/>
          <w:sz w:val="24"/>
          <w:szCs w:val="24"/>
          <w:lang w:eastAsia="en-IN"/>
        </w:rPr>
        <w:t xml:space="preserve"> and </w:t>
      </w:r>
      <w:proofErr w:type="gramStart"/>
      <w:r w:rsidRPr="00BF3356">
        <w:rPr>
          <w:rFonts w:ascii="Times New Roman" w:eastAsia="Times New Roman" w:hAnsi="Times New Roman" w:cs="Times New Roman"/>
          <w:sz w:val="24"/>
          <w:szCs w:val="24"/>
          <w:lang w:eastAsia="en-IN"/>
        </w:rPr>
        <w:t>representatives’</w:t>
      </w:r>
      <w:proofErr w:type="gramEnd"/>
      <w:r w:rsidRPr="00BF3356">
        <w:rPr>
          <w:rFonts w:ascii="Times New Roman" w:eastAsia="Times New Roman" w:hAnsi="Times New Roman" w:cs="Times New Roman"/>
          <w:sz w:val="24"/>
          <w:szCs w:val="24"/>
          <w:lang w:eastAsia="en-IN"/>
        </w:rPr>
        <w:t xml:space="preserve">. Except as expressly set forth in this EULA, all rights not granted hereunder to You are expressly reserved by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w:t>
      </w:r>
    </w:p>
    <w:p w14:paraId="5FD14A5D"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This License confers no title or ownership in the Product and should not be construed as a sale of any rights in the Product.</w:t>
      </w:r>
    </w:p>
    <w:p w14:paraId="7B1EAA0C"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t>3. ACCESS TO THE PRODUCT</w:t>
      </w:r>
    </w:p>
    <w:p w14:paraId="626E8D83" w14:textId="1F343C3E"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3.1 THE PRODUCT MAY BE PROTECTED BY DIGITAL RIGHTS MANAGEMENT SOFTWARE (“DRM SOFTWARE”). IN SUCH CASE, YOU HEREBY AGREE, ACKNOWLEDGE AND CONSENT TO THE FOLLOWING REGARDING THE DRM SOFTWARE: (I) THE INSTALLATION OF THE PRODUCT WILL CAUSE THE DRM SOFTWARE TO BE INSTALLED ON YOUR COMPUTER; (II) THE DRM SOFTWARE MAY LIMIT THE NUMBER OF INSTALLATIONS OF THE PRODUCT; (III) THE DRM SOFTWARE MAY INSTALL ON YOUR COMPUTER ADDITIONAL COMPONENTS REQUIRED FOR COPY PROTECTION; AND (IV) DURING THE INSTALLATION AND/OR THE FIRST LAUNCH OF THE PRODUCT, AN ONLINE CONNECTION MAY BE REQUIRED TO UNLOCK THE PRODUCT THROUGH THE DRM SOFTWARE. IN NO EVENT SHALL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BE LIABLE IN CONNECTION WITH THE COMPONENTS THAT MAY BE INSTALLED ON YOUR COMPUTER BY ANY DRM SOFTWARE. FOR FURTHER INFORMATION, PLEASE VISIT THE WEBSITE OF THE DRM SOFTWARE APPEARING DURING THE INSTALLATION OF THE PRODUCT. AN INTERNET CONNECTION, A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ACCOUNT AND INSTALLATION OF THE UPLAY CLIENT SOFTWARE (</w:t>
      </w:r>
      <w:hyperlink r:id="rId6" w:history="1">
        <w:r w:rsidR="00AB64B3" w:rsidRPr="002A1AA5">
          <w:rPr>
            <w:rStyle w:val="Hyperlink"/>
            <w:rFonts w:ascii="Times New Roman" w:eastAsia="Times New Roman" w:hAnsi="Times New Roman" w:cs="Times New Roman"/>
            <w:sz w:val="24"/>
            <w:szCs w:val="24"/>
            <w:lang w:eastAsia="en-IN"/>
          </w:rPr>
          <w:t>https://wholesaleez.com/</w:t>
        </w:r>
      </w:hyperlink>
      <w:r w:rsidR="00AB64B3">
        <w:rPr>
          <w:rFonts w:ascii="Times New Roman" w:eastAsia="Times New Roman" w:hAnsi="Times New Roman" w:cs="Times New Roman"/>
          <w:sz w:val="24"/>
          <w:szCs w:val="24"/>
          <w:lang w:eastAsia="en-IN"/>
        </w:rPr>
        <w:t>)</w:t>
      </w:r>
      <w:r w:rsidRPr="00BF3356">
        <w:rPr>
          <w:rFonts w:ascii="Times New Roman" w:eastAsia="Times New Roman" w:hAnsi="Times New Roman" w:cs="Times New Roman"/>
          <w:sz w:val="24"/>
          <w:szCs w:val="24"/>
          <w:lang w:eastAsia="en-IN"/>
        </w:rPr>
        <w:t xml:space="preserve"> AND REGISTRATION WITH ENCLOSED SINGLE-USE SERIAL CODE MAY BE REQUIRED TO PLAY AND ACCESS ONLINE SERVICES AND FEATURES OF THIS PRODUCT. RESTRICTIONS OF AGE MAY BE IMPOSED TO ACCESS ONLINE SERVICES AND FEATURES IN COMPLIANCE WITH LOCAL LAWS.</w:t>
      </w:r>
    </w:p>
    <w:p w14:paraId="4637BDDF"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3.2 If You are using the Product on a Compatible Mobile Terminal, this Section 3.2 is applicable to You and to Your use of the Product:</w:t>
      </w:r>
    </w:p>
    <w:p w14:paraId="637BE156" w14:textId="28E0A7B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For this EULA, “Compatible Mobile Terminal” designates any portable device capable of connecting to Internet to access the Products. The term Compatible Mobile Terminals covers </w:t>
      </w:r>
      <w:proofErr w:type="gramStart"/>
      <w:r w:rsidRPr="00BF3356">
        <w:rPr>
          <w:rFonts w:ascii="Times New Roman" w:eastAsia="Times New Roman" w:hAnsi="Times New Roman" w:cs="Times New Roman"/>
          <w:sz w:val="24"/>
          <w:szCs w:val="24"/>
          <w:lang w:eastAsia="en-IN"/>
        </w:rPr>
        <w:t>in particular feature</w:t>
      </w:r>
      <w:proofErr w:type="gramEnd"/>
      <w:r w:rsidRPr="00BF3356">
        <w:rPr>
          <w:rFonts w:ascii="Times New Roman" w:eastAsia="Times New Roman" w:hAnsi="Times New Roman" w:cs="Times New Roman"/>
          <w:sz w:val="24"/>
          <w:szCs w:val="24"/>
          <w:lang w:eastAsia="en-IN"/>
        </w:rPr>
        <w:t xml:space="preserve"> phones, </w:t>
      </w:r>
      <w:r w:rsidR="00AB64B3" w:rsidRPr="00BF3356">
        <w:rPr>
          <w:rFonts w:ascii="Times New Roman" w:eastAsia="Times New Roman" w:hAnsi="Times New Roman" w:cs="Times New Roman"/>
          <w:sz w:val="24"/>
          <w:szCs w:val="24"/>
          <w:lang w:eastAsia="en-IN"/>
        </w:rPr>
        <w:t>smartphones,</w:t>
      </w:r>
      <w:r w:rsidRPr="00BF3356">
        <w:rPr>
          <w:rFonts w:ascii="Times New Roman" w:eastAsia="Times New Roman" w:hAnsi="Times New Roman" w:cs="Times New Roman"/>
          <w:sz w:val="24"/>
          <w:szCs w:val="24"/>
          <w:lang w:eastAsia="en-IN"/>
        </w:rPr>
        <w:t xml:space="preserve"> tablet computers, and personal digital assistants (PDAs).</w:t>
      </w:r>
    </w:p>
    <w:p w14:paraId="22808B77" w14:textId="44F74E6B"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lastRenderedPageBreak/>
        <w:t xml:space="preserve">a. Product Access. To use the Product on a Compatible Mobile Terminal, </w:t>
      </w:r>
      <w:r w:rsidR="00AB64B3" w:rsidRPr="00BF3356">
        <w:rPr>
          <w:rFonts w:ascii="Times New Roman" w:eastAsia="Times New Roman" w:hAnsi="Times New Roman" w:cs="Times New Roman"/>
          <w:sz w:val="24"/>
          <w:szCs w:val="24"/>
          <w:lang w:eastAsia="en-IN"/>
        </w:rPr>
        <w:t>you</w:t>
      </w:r>
      <w:r w:rsidRPr="00BF3356">
        <w:rPr>
          <w:rFonts w:ascii="Times New Roman" w:eastAsia="Times New Roman" w:hAnsi="Times New Roman" w:cs="Times New Roman"/>
          <w:sz w:val="24"/>
          <w:szCs w:val="24"/>
          <w:lang w:eastAsia="en-IN"/>
        </w:rPr>
        <w:t xml:space="preserve"> must have access to an electronic communication network. The connection costs (including but not limited to mobile providers’ and/or carriers’ costs), shall be exclusively borne by You. You acknowledge that the quality of the Products, the response time or access to certain features may depend on the capacities of Your Compatible Mobile Terminal and of the electronic communication network.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may in no case be held responsible for reduced user comfort. You acknowledge that the Product may not be available for use on all mobile devices or through all carriers or network service providers.</w:t>
      </w:r>
    </w:p>
    <w:p w14:paraId="38732B4C" w14:textId="7B83F9D5"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b. Collection of personal data: </w:t>
      </w:r>
      <w:proofErr w:type="gramStart"/>
      <w:r w:rsidRPr="00BF3356">
        <w:rPr>
          <w:rFonts w:ascii="Times New Roman" w:eastAsia="Times New Roman" w:hAnsi="Times New Roman" w:cs="Times New Roman"/>
          <w:sz w:val="24"/>
          <w:szCs w:val="24"/>
          <w:lang w:eastAsia="en-IN"/>
        </w:rPr>
        <w:t>In order to</w:t>
      </w:r>
      <w:proofErr w:type="gramEnd"/>
      <w:r w:rsidRPr="00BF3356">
        <w:rPr>
          <w:rFonts w:ascii="Times New Roman" w:eastAsia="Times New Roman" w:hAnsi="Times New Roman" w:cs="Times New Roman"/>
          <w:sz w:val="24"/>
          <w:szCs w:val="24"/>
          <w:lang w:eastAsia="en-IN"/>
        </w:rPr>
        <w:t xml:space="preserve"> provide You with a better game experience, adapted services and Product suppor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may collect and store data about You in relation to Your use of the Product, Your connection information and/or Your Compatible Mobile Terminal. Certain data is recorded, archived, </w:t>
      </w:r>
      <w:proofErr w:type="gramStart"/>
      <w:r w:rsidRPr="00BF3356">
        <w:rPr>
          <w:rFonts w:ascii="Times New Roman" w:eastAsia="Times New Roman" w:hAnsi="Times New Roman" w:cs="Times New Roman"/>
          <w:sz w:val="24"/>
          <w:szCs w:val="24"/>
          <w:lang w:eastAsia="en-IN"/>
        </w:rPr>
        <w:t>analysed</w:t>
      </w:r>
      <w:proofErr w:type="gramEnd"/>
      <w:r w:rsidRPr="00BF3356">
        <w:rPr>
          <w:rFonts w:ascii="Times New Roman" w:eastAsia="Times New Roman" w:hAnsi="Times New Roman" w:cs="Times New Roman"/>
          <w:sz w:val="24"/>
          <w:szCs w:val="24"/>
          <w:lang w:eastAsia="en-IN"/>
        </w:rPr>
        <w:t xml:space="preserve"> and used to create user statistics. Your privacy is very important to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and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will not reveal Your personal data to third parties except when expressly authorised by You to do so or in special circumstances.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may be under a duty to disclose or share Your personal data </w:t>
      </w:r>
      <w:proofErr w:type="gramStart"/>
      <w:r w:rsidRPr="00BF3356">
        <w:rPr>
          <w:rFonts w:ascii="Times New Roman" w:eastAsia="Times New Roman" w:hAnsi="Times New Roman" w:cs="Times New Roman"/>
          <w:sz w:val="24"/>
          <w:szCs w:val="24"/>
          <w:lang w:eastAsia="en-IN"/>
        </w:rPr>
        <w:t>in order to</w:t>
      </w:r>
      <w:proofErr w:type="gramEnd"/>
      <w:r w:rsidRPr="00BF3356">
        <w:rPr>
          <w:rFonts w:ascii="Times New Roman" w:eastAsia="Times New Roman" w:hAnsi="Times New Roman" w:cs="Times New Roman"/>
          <w:sz w:val="24"/>
          <w:szCs w:val="24"/>
          <w:lang w:eastAsia="en-IN"/>
        </w:rPr>
        <w:t xml:space="preserve"> comply with a legal obligation, or in order to protec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rights and those of other users and third parties. This includes exchanging information with other companies and organisations for the purposes of fraud protection and credit risk reduction. In addition,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reserves the right to collect, store and use anonymous data about You. For further information concerning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s use of Your personal data, please refer to the Privacy Policy.</w:t>
      </w:r>
    </w:p>
    <w:p w14:paraId="3550DEFF" w14:textId="6B4D0AD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c. Analytics Tools and Ad Serving Technology.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uses third party analytics tools to collect information concerning Your and other users’ gaming habits and use of the Product. The information collected may contain the following, without limitation: mobile device unique </w:t>
      </w:r>
      <w:proofErr w:type="spellStart"/>
      <w:r w:rsidRPr="00BF3356">
        <w:rPr>
          <w:rFonts w:ascii="Times New Roman" w:eastAsia="Times New Roman" w:hAnsi="Times New Roman" w:cs="Times New Roman"/>
          <w:sz w:val="24"/>
          <w:szCs w:val="24"/>
          <w:lang w:eastAsia="en-IN"/>
        </w:rPr>
        <w:t>indentity</w:t>
      </w:r>
      <w:proofErr w:type="spellEnd"/>
      <w:r w:rsidRPr="00BF3356">
        <w:rPr>
          <w:rFonts w:ascii="Times New Roman" w:eastAsia="Times New Roman" w:hAnsi="Times New Roman" w:cs="Times New Roman"/>
          <w:sz w:val="24"/>
          <w:szCs w:val="24"/>
          <w:lang w:eastAsia="en-IN"/>
        </w:rPr>
        <w:t xml:space="preserve"> or other device identifiers and settings, carrier, operating system, localization information, date and time spent on the Product, game scores, game metrics and statistics, feature usage, advertising conversion rates, monetization rate, purchase history and other similar information.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uses third party ad serving technologies that may collect information </w:t>
      </w:r>
      <w:proofErr w:type="gramStart"/>
      <w:r w:rsidRPr="00BF3356">
        <w:rPr>
          <w:rFonts w:ascii="Times New Roman" w:eastAsia="Times New Roman" w:hAnsi="Times New Roman" w:cs="Times New Roman"/>
          <w:sz w:val="24"/>
          <w:szCs w:val="24"/>
          <w:lang w:eastAsia="en-IN"/>
        </w:rPr>
        <w:t>as a result of</w:t>
      </w:r>
      <w:proofErr w:type="gramEnd"/>
      <w:r w:rsidRPr="00BF3356">
        <w:rPr>
          <w:rFonts w:ascii="Times New Roman" w:eastAsia="Times New Roman" w:hAnsi="Times New Roman" w:cs="Times New Roman"/>
          <w:sz w:val="24"/>
          <w:szCs w:val="24"/>
          <w:lang w:eastAsia="en-IN"/>
        </w:rPr>
        <w:t xml:space="preserve"> ad serving in the Product and that may temporarily display advertisements in the Product. The information collected and used for the targeted advertising may contain the following, without limitation: age and gender, number views of an advertisement, mobile device unique identity or other device identifiers and settings, information about Your use of the Product, Compatible Mobile Terminal, and other Internet sites (including third party web pages and mobile Internet sites) viewed by You (as well as date and time viewed), advertisement(s) served, the advertisement(s)’ in game location and length, and Your response to the advertisement(s) (if any). The analytics tools and ad serving technologies may use server log files, web beacons, cookies, tracking pixels and other technologies to collect said information and may combine the information collected on other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Products and services with information collected from other </w:t>
      </w:r>
      <w:r w:rsidR="00AB64B3" w:rsidRPr="00BF3356">
        <w:rPr>
          <w:rFonts w:ascii="Times New Roman" w:eastAsia="Times New Roman" w:hAnsi="Times New Roman" w:cs="Times New Roman"/>
          <w:sz w:val="24"/>
          <w:szCs w:val="24"/>
          <w:lang w:eastAsia="en-IN"/>
        </w:rPr>
        <w:t>third-party</w:t>
      </w:r>
      <w:r w:rsidRPr="00BF3356">
        <w:rPr>
          <w:rFonts w:ascii="Times New Roman" w:eastAsia="Times New Roman" w:hAnsi="Times New Roman" w:cs="Times New Roman"/>
          <w:sz w:val="24"/>
          <w:szCs w:val="24"/>
          <w:lang w:eastAsia="en-IN"/>
        </w:rPr>
        <w:t xml:space="preserve"> websites and mobile products and services and with demographic, advertisement, </w:t>
      </w:r>
      <w:proofErr w:type="gramStart"/>
      <w:r w:rsidRPr="00BF3356">
        <w:rPr>
          <w:rFonts w:ascii="Times New Roman" w:eastAsia="Times New Roman" w:hAnsi="Times New Roman" w:cs="Times New Roman"/>
          <w:sz w:val="24"/>
          <w:szCs w:val="24"/>
          <w:lang w:eastAsia="en-IN"/>
        </w:rPr>
        <w:t>market</w:t>
      </w:r>
      <w:proofErr w:type="gramEnd"/>
      <w:r w:rsidRPr="00BF3356">
        <w:rPr>
          <w:rFonts w:ascii="Times New Roman" w:eastAsia="Times New Roman" w:hAnsi="Times New Roman" w:cs="Times New Roman"/>
          <w:sz w:val="24"/>
          <w:szCs w:val="24"/>
          <w:lang w:eastAsia="en-IN"/>
        </w:rPr>
        <w:t xml:space="preserve"> and other analytics surveys. </w:t>
      </w:r>
      <w:proofErr w:type="gramStart"/>
      <w:r w:rsidRPr="00BF3356">
        <w:rPr>
          <w:rFonts w:ascii="Times New Roman" w:eastAsia="Times New Roman" w:hAnsi="Times New Roman" w:cs="Times New Roman"/>
          <w:sz w:val="24"/>
          <w:szCs w:val="24"/>
          <w:lang w:eastAsia="en-IN"/>
        </w:rPr>
        <w:t>Standing alone, this information</w:t>
      </w:r>
      <w:proofErr w:type="gramEnd"/>
      <w:r w:rsidRPr="00BF3356">
        <w:rPr>
          <w:rFonts w:ascii="Times New Roman" w:eastAsia="Times New Roman" w:hAnsi="Times New Roman" w:cs="Times New Roman"/>
          <w:sz w:val="24"/>
          <w:szCs w:val="24"/>
          <w:lang w:eastAsia="en-IN"/>
        </w:rPr>
        <w:t xml:space="preserve"> is not personal data; however, if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combines any of this information with personal data,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will treat this information as personal data pursuant to our Privacy Policy. You will find a non-exhaustive list of our partners whose analytic tools and ad serving technologies are used in our Product(s) at </w:t>
      </w:r>
      <w:hyperlink r:id="rId7" w:history="1">
        <w:r w:rsidR="00AB64B3" w:rsidRPr="002A1AA5">
          <w:rPr>
            <w:rStyle w:val="Hyperlink"/>
          </w:rPr>
          <w:t>https://wholesaleez.com/</w:t>
        </w:r>
      </w:hyperlink>
      <w:r w:rsidR="00AB64B3">
        <w:t xml:space="preserve">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makes its best efforts to provide You with the links to our partners’ own privacy policies according to which their tools and technologies are used and when available the link to allow You to opt-out from their services.</w:t>
      </w:r>
    </w:p>
    <w:p w14:paraId="7A87B50D"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lastRenderedPageBreak/>
        <w:t>4. CONSENT TO MONITOR.</w:t>
      </w:r>
    </w:p>
    <w:p w14:paraId="43399A73" w14:textId="037403EE"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When You are using the Product, the Product may monitor Your hardware random access memory (RAM) for unauthorized </w:t>
      </w:r>
      <w:r w:rsidR="00AB64B3" w:rsidRPr="00BF3356">
        <w:rPr>
          <w:rFonts w:ascii="Times New Roman" w:eastAsia="Times New Roman" w:hAnsi="Times New Roman" w:cs="Times New Roman"/>
          <w:sz w:val="24"/>
          <w:szCs w:val="24"/>
          <w:lang w:eastAsia="en-IN"/>
        </w:rPr>
        <w:t>third-party</w:t>
      </w:r>
      <w:r w:rsidRPr="00BF3356">
        <w:rPr>
          <w:rFonts w:ascii="Times New Roman" w:eastAsia="Times New Roman" w:hAnsi="Times New Roman" w:cs="Times New Roman"/>
          <w:sz w:val="24"/>
          <w:szCs w:val="24"/>
          <w:lang w:eastAsia="en-IN"/>
        </w:rPr>
        <w:t xml:space="preserve"> programs prohibited by Section 1 that interact with the Product. In the event that the Product detects such an unauthorized </w:t>
      </w:r>
      <w:r w:rsidR="00AB64B3" w:rsidRPr="00BF3356">
        <w:rPr>
          <w:rFonts w:ascii="Times New Roman" w:eastAsia="Times New Roman" w:hAnsi="Times New Roman" w:cs="Times New Roman"/>
          <w:sz w:val="24"/>
          <w:szCs w:val="24"/>
          <w:lang w:eastAsia="en-IN"/>
        </w:rPr>
        <w:t>third-party</w:t>
      </w:r>
      <w:r w:rsidRPr="00BF3356">
        <w:rPr>
          <w:rFonts w:ascii="Times New Roman" w:eastAsia="Times New Roman" w:hAnsi="Times New Roman" w:cs="Times New Roman"/>
          <w:sz w:val="24"/>
          <w:szCs w:val="24"/>
          <w:lang w:eastAsia="en-IN"/>
        </w:rPr>
        <w:t xml:space="preserve"> program, information may be communicated back to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including the name of your Account, your internet protocol (IP) address, details about the unauthorized </w:t>
      </w:r>
      <w:r w:rsidR="00AB64B3" w:rsidRPr="00BF3356">
        <w:rPr>
          <w:rFonts w:ascii="Times New Roman" w:eastAsia="Times New Roman" w:hAnsi="Times New Roman" w:cs="Times New Roman"/>
          <w:sz w:val="24"/>
          <w:szCs w:val="24"/>
          <w:lang w:eastAsia="en-IN"/>
        </w:rPr>
        <w:t>third-party</w:t>
      </w:r>
      <w:r w:rsidRPr="00BF3356">
        <w:rPr>
          <w:rFonts w:ascii="Times New Roman" w:eastAsia="Times New Roman" w:hAnsi="Times New Roman" w:cs="Times New Roman"/>
          <w:sz w:val="24"/>
          <w:szCs w:val="24"/>
          <w:lang w:eastAsia="en-IN"/>
        </w:rPr>
        <w:t xml:space="preserve"> program detected, and the time and date that the unauthorized </w:t>
      </w:r>
      <w:proofErr w:type="gramStart"/>
      <w:r w:rsidRPr="00BF3356">
        <w:rPr>
          <w:rFonts w:ascii="Times New Roman" w:eastAsia="Times New Roman" w:hAnsi="Times New Roman" w:cs="Times New Roman"/>
          <w:sz w:val="24"/>
          <w:szCs w:val="24"/>
          <w:lang w:eastAsia="en-IN"/>
        </w:rPr>
        <w:t>third party</w:t>
      </w:r>
      <w:proofErr w:type="gramEnd"/>
      <w:r w:rsidRPr="00BF3356">
        <w:rPr>
          <w:rFonts w:ascii="Times New Roman" w:eastAsia="Times New Roman" w:hAnsi="Times New Roman" w:cs="Times New Roman"/>
          <w:sz w:val="24"/>
          <w:szCs w:val="24"/>
          <w:lang w:eastAsia="en-IN"/>
        </w:rPr>
        <w:t xml:space="preserve"> program was detected, along with the hardware specifications and performance characteristics of Your hardware, with or without additional notice to You. If the Product detects the use of an unauthorized </w:t>
      </w:r>
      <w:r w:rsidR="00AB64B3" w:rsidRPr="00BF3356">
        <w:rPr>
          <w:rFonts w:ascii="Times New Roman" w:eastAsia="Times New Roman" w:hAnsi="Times New Roman" w:cs="Times New Roman"/>
          <w:sz w:val="24"/>
          <w:szCs w:val="24"/>
          <w:lang w:eastAsia="en-IN"/>
        </w:rPr>
        <w:t>third-party</w:t>
      </w:r>
      <w:r w:rsidRPr="00BF3356">
        <w:rPr>
          <w:rFonts w:ascii="Times New Roman" w:eastAsia="Times New Roman" w:hAnsi="Times New Roman" w:cs="Times New Roman"/>
          <w:sz w:val="24"/>
          <w:szCs w:val="24"/>
          <w:lang w:eastAsia="en-IN"/>
        </w:rPr>
        <w:t xml:space="preserve"> program, this License and Your access to the Product may be terminated with or without additional notice to You.</w:t>
      </w:r>
    </w:p>
    <w:p w14:paraId="13E708D1" w14:textId="098AB1E5"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However, please note tha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is not responsible for and does not endorse the opinions, advice and/or recommendations displayed or sent by You in the Product, including in game chats. Such communications are the sole responsibility of the user in question.</w:t>
      </w:r>
    </w:p>
    <w:p w14:paraId="214A0801"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t>5. LIMITED WARRANTY FOR PRODUCT PURCHASED AS A PHYSICAL MEDIUM.</w:t>
      </w:r>
    </w:p>
    <w:p w14:paraId="3021CC2E"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If You purchased Product as a physical medium (CD, </w:t>
      </w:r>
      <w:proofErr w:type="gramStart"/>
      <w:r w:rsidRPr="00BF3356">
        <w:rPr>
          <w:rFonts w:ascii="Times New Roman" w:eastAsia="Times New Roman" w:hAnsi="Times New Roman" w:cs="Times New Roman"/>
          <w:sz w:val="24"/>
          <w:szCs w:val="24"/>
          <w:lang w:eastAsia="en-IN"/>
        </w:rPr>
        <w:t>cartridge</w:t>
      </w:r>
      <w:proofErr w:type="gramEnd"/>
      <w:r w:rsidRPr="00BF3356">
        <w:rPr>
          <w:rFonts w:ascii="Times New Roman" w:eastAsia="Times New Roman" w:hAnsi="Times New Roman" w:cs="Times New Roman"/>
          <w:sz w:val="24"/>
          <w:szCs w:val="24"/>
          <w:lang w:eastAsia="en-IN"/>
        </w:rPr>
        <w:t xml:space="preserve"> or DVD-ROM), this Section 6 is applicable to You:</w:t>
      </w:r>
    </w:p>
    <w:p w14:paraId="1BA2D4EF" w14:textId="1E2ADE87" w:rsidR="00BF3356" w:rsidRPr="00BF3356" w:rsidRDefault="000A74F3" w:rsidP="00BF335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 warrants that the physical medium containing the Product shall be free from defects in material and workmanship for a period of ninety (90) days from the date of Your purchase of such medium. In the event that the medium containing the Product proves to be defective during that time period, </w:t>
      </w: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 will, at </w:t>
      </w: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s option, free of charge, (a) correct any defect, (b) replace the Product, (c) substitute a similar Product of equal or greater value (in the event the Product is </w:t>
      </w:r>
      <w:r w:rsidR="00AB64B3" w:rsidRPr="00BF3356">
        <w:rPr>
          <w:rFonts w:ascii="Times New Roman" w:eastAsia="Times New Roman" w:hAnsi="Times New Roman" w:cs="Times New Roman"/>
          <w:sz w:val="24"/>
          <w:szCs w:val="24"/>
          <w:lang w:eastAsia="en-IN"/>
        </w:rPr>
        <w:t>no longer</w:t>
      </w:r>
      <w:r w:rsidR="00BF3356" w:rsidRPr="00BF3356">
        <w:rPr>
          <w:rFonts w:ascii="Times New Roman" w:eastAsia="Times New Roman" w:hAnsi="Times New Roman" w:cs="Times New Roman"/>
          <w:sz w:val="24"/>
          <w:szCs w:val="24"/>
          <w:lang w:eastAsia="en-IN"/>
        </w:rPr>
        <w:t xml:space="preserve"> being manufactured by </w:t>
      </w: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 or available in </w:t>
      </w: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s inventory), or (d) refund Your money when You present </w:t>
      </w: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 with written proof of purchase of the defective medium. THIS IS YOUR SOLE AND EXCLUSIVE REMEDY FOR THE EXPRESS WARRANTY SET FORTH IN THIS SECTION. When returning the Product for warranty replacement please send the original Product disc, </w:t>
      </w:r>
      <w:proofErr w:type="gramStart"/>
      <w:r w:rsidR="00BF3356" w:rsidRPr="00BF3356">
        <w:rPr>
          <w:rFonts w:ascii="Times New Roman" w:eastAsia="Times New Roman" w:hAnsi="Times New Roman" w:cs="Times New Roman"/>
          <w:sz w:val="24"/>
          <w:szCs w:val="24"/>
          <w:lang w:eastAsia="en-IN"/>
        </w:rPr>
        <w:t>cartridge</w:t>
      </w:r>
      <w:proofErr w:type="gramEnd"/>
      <w:r w:rsidR="00BF3356" w:rsidRPr="00BF3356">
        <w:rPr>
          <w:rFonts w:ascii="Times New Roman" w:eastAsia="Times New Roman" w:hAnsi="Times New Roman" w:cs="Times New Roman"/>
          <w:sz w:val="24"/>
          <w:szCs w:val="24"/>
          <w:lang w:eastAsia="en-IN"/>
        </w:rPr>
        <w:t xml:space="preserve"> or DVD, as applicable, only in protective packaging and include: (1) a photocopy of Your dated sales receipt; (2) Your name and return address typed or clearly printed; (3) a brief note describing the defect, the problem(s) You are encountering and the hardware and system on which You are running the Program.</w:t>
      </w:r>
    </w:p>
    <w:p w14:paraId="50CF8E98"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t>6. WARRANTY DISCLAIMER, LIMITATION OF LIABILITY.</w:t>
      </w:r>
    </w:p>
    <w:p w14:paraId="459E38C8" w14:textId="7140DB8A"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YOU EXPRESSLY ACKNOWLEDGE THAT USE OF THE PRODUCT IS AT YOUR OWN RISK. TO THE FULLEST EXTENT PERMISSIBLE UNDER APPLICABLE LAW, THE PRODUCT IS SUPPLIED ON AN “AS IS” AND “AS </w:t>
      </w:r>
      <w:proofErr w:type="gramStart"/>
      <w:r w:rsidR="00AB64B3" w:rsidRPr="00BF3356">
        <w:rPr>
          <w:rFonts w:ascii="Times New Roman" w:eastAsia="Times New Roman" w:hAnsi="Times New Roman" w:cs="Times New Roman"/>
          <w:sz w:val="24"/>
          <w:szCs w:val="24"/>
          <w:lang w:eastAsia="en-IN"/>
        </w:rPr>
        <w:t>AVAILABLE“</w:t>
      </w:r>
      <w:proofErr w:type="gramEnd"/>
      <w:r w:rsidR="00AB64B3" w:rsidRPr="00BF3356">
        <w:rPr>
          <w:rFonts w:ascii="Times New Roman" w:eastAsia="Times New Roman" w:hAnsi="Times New Roman" w:cs="Times New Roman"/>
          <w:sz w:val="24"/>
          <w:szCs w:val="24"/>
          <w:lang w:eastAsia="en-IN"/>
        </w:rPr>
        <w:t>BASIS</w:t>
      </w:r>
      <w:r w:rsidRPr="00BF3356">
        <w:rPr>
          <w:rFonts w:ascii="Times New Roman" w:eastAsia="Times New Roman" w:hAnsi="Times New Roman" w:cs="Times New Roman"/>
          <w:sz w:val="24"/>
          <w:szCs w:val="24"/>
          <w:lang w:eastAsia="en-IN"/>
        </w:rPr>
        <w:t xml:space="preserve">.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LICENSORS, CHANNEL PARTNERS AND ASSOCIATED SERVICE PROVIDERS DO NOT MAKE AND HEREBY DISCLAIM </w:t>
      </w:r>
      <w:r w:rsidRPr="00BF3356">
        <w:rPr>
          <w:rFonts w:ascii="Times New Roman" w:eastAsia="Times New Roman" w:hAnsi="Times New Roman" w:cs="Times New Roman"/>
          <w:sz w:val="24"/>
          <w:szCs w:val="24"/>
          <w:lang w:eastAsia="en-IN"/>
        </w:rPr>
        <w:lastRenderedPageBreak/>
        <w:t xml:space="preserve">ANY GUARANTEES, CONDITIONS, WARRANTIES OF ANY KIND, EXPRESS, IMPLIED OR STATUTORY OR OTHER TERMS INCLUDIND AS TO: (A) ITS CONFORMITY, ACCURACY, CURRENTNESS, COMPLETENESS, RELIABILITY OR SECURITY (B) ITS SUITABILITY FOR A PARTICULAR USE; (C) IMPLIED WARRANTIES OF TITLE, NON-INFRINGEMENT; (D) ITS MARKET VALUE; OR (E) YOUR SATISFACTION.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DOES NOT WARRANT THAT THE PRODUCT WILL BE UNINTERRUPTED OR ERROR-FREE, THAT DEFECTS WILL BE CORRECTED, OR THAT THE PRODUCT IS FREE OF VIRUSES OR OTHER HARMFUL COMPONENTS. YOU ASSUME ALL RESPONSIBILITY FOR SELECTING THE PRODUCT TO ACHIEVE YOUR INTENDED RESULTS, AND FOR THE INSTALLATION OF, USE OF, AND RESULTS OBTAINED FROM THE PRODUCT.</w:t>
      </w:r>
    </w:p>
    <w:p w14:paraId="61F52925" w14:textId="1F870A78"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TO THE FULLEST EXTENT PERMISSIBLE UNDER APPLICABLE LAW, IN NO EVENT WILL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LICENSORS, CHANNEL PARTNERS AND ASSOCIATED SERVICE PROVIDERS BE LIABLE FOR LOSS OR DAMAGE SUFFERED IN CONNECTION WITH THE USE OF THE PRODUCT OR ANY RELATED </w:t>
      </w:r>
      <w:r w:rsidR="00AB64B3" w:rsidRPr="00BF3356">
        <w:rPr>
          <w:rFonts w:ascii="Times New Roman" w:eastAsia="Times New Roman" w:hAnsi="Times New Roman" w:cs="Times New Roman"/>
          <w:sz w:val="24"/>
          <w:szCs w:val="24"/>
          <w:lang w:eastAsia="en-IN"/>
        </w:rPr>
        <w:t>THIRD-PARTY</w:t>
      </w:r>
      <w:r w:rsidRPr="00BF3356">
        <w:rPr>
          <w:rFonts w:ascii="Times New Roman" w:eastAsia="Times New Roman" w:hAnsi="Times New Roman" w:cs="Times New Roman"/>
          <w:sz w:val="24"/>
          <w:szCs w:val="24"/>
          <w:lang w:eastAsia="en-IN"/>
        </w:rPr>
        <w:t xml:space="preserve"> SERVICE. THIS INCLUDES WITHOUT LIMITATION (A) ALL LOSSES OF ANY KIND, WHETHER IN TORT (INCLUDING FOR NEGLIGENCE OR BREACH OF STATUTORY DUTY), CONTRACT, MISREPRESENTATION (WHETHER INNOCENT OR NEGLIGENT) OR OTHERWISE, (B) DIRECT LOSS; (C) ACCIDENTAL LOSS, (D) INCIDENTAL LOSS, (E) CONSEQUENTIAL LOSS, AND (F) INDIRECT LOSS.</w:t>
      </w:r>
    </w:p>
    <w:p w14:paraId="15385E24" w14:textId="7E94450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NOTWITHSTANDING THE AFOREMENTIONED LIMITATIONS OF LIABILITY, YOUR SOLE REMEDY IN THE EVENT OF A DISPUTE WITH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OR ITS LICENSORS, CHANNEL PARTNERS AND ASSOCIATED SERVICE PROVIDERS IS TO CEASE TO USE THE PRODUCT; AND IF APPLICABLE, SEEK DAMAGES FOR YOUR LOSSES. FOR ANY PRODUCT PURCHASED FOR USE ON A COMPATIBLE MOBILE TERMINAL THAT WOULD NOT MEET THE APPLICABLE LEGAL WARRANTIES,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LIABILITY IS LIMITED TO THE REFUND (DIRECTLY OR INDIRECTLY THROUGH ITS CHANNEL PARTNERS OR ASSOCIATED SERVICE PROVIDERS) OF THE PURCHASE PRICE OF THE PRODUCT. IN NO EVEN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ITS AFFILIATES, LICENSORS, CHANNEL PARTNERS AND ASSOCIATED SERVICE PROVIDERS BE LIABLE FOR DAMAGES IN EXCESS OF ANY AMOUNT YOU HAVE PAID TO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FOR THE PRODUCT DURING THE TWELVE (12) MONTHS IMMEDIATELY PRIOR TO THE TIME YOUR CAUSE OF ACTION AROSE.</w:t>
      </w:r>
    </w:p>
    <w:p w14:paraId="2E803B8F" w14:textId="3F88F099"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NOTHING IN THIS SECTION 6 SHALL AFFEC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LIABILITY FOR DEATH OR PERSONAL INJURY ARISING FROM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S NEGLIGENCE, FOR FRAUD OR FRAUDULENT MISREPRESENTATION, NOR ANY OTHER LIABILITY WHICH CANNOT BE EXCLUDED OR LIMITED UNDER APPLICABLE LAW.</w:t>
      </w:r>
    </w:p>
    <w:p w14:paraId="0879A46F" w14:textId="548862D1"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FOR PURPOSES OF THIS SECTION 6,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S LICENSORS, CHANNEL PARTNERS AND ASSOCIATED SERVICE PROVIDERS ARE THIRD PARTY BENEFICIARIES TO THE LIMITATIONS OF LIABILITY SPECIFIED HEREIN AND THEY MAY ENFORCE THIS EULA AGAINST YOU.</w:t>
      </w:r>
    </w:p>
    <w:p w14:paraId="3DA5F4BD"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t>7. INDEMNITY.</w:t>
      </w:r>
    </w:p>
    <w:p w14:paraId="22AADC44" w14:textId="36E1380C"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lastRenderedPageBreak/>
        <w:t xml:space="preserve">You are solely responsible for any damage caused to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its licensors, channel partners and associated service providers and subcontractors, other users of the product or any other individual or legal entity </w:t>
      </w:r>
      <w:proofErr w:type="gramStart"/>
      <w:r w:rsidRPr="00BF3356">
        <w:rPr>
          <w:rFonts w:ascii="Times New Roman" w:eastAsia="Times New Roman" w:hAnsi="Times New Roman" w:cs="Times New Roman"/>
          <w:sz w:val="24"/>
          <w:szCs w:val="24"/>
          <w:lang w:eastAsia="en-IN"/>
        </w:rPr>
        <w:t>as a result of</w:t>
      </w:r>
      <w:proofErr w:type="gramEnd"/>
      <w:r w:rsidRPr="00BF3356">
        <w:rPr>
          <w:rFonts w:ascii="Times New Roman" w:eastAsia="Times New Roman" w:hAnsi="Times New Roman" w:cs="Times New Roman"/>
          <w:sz w:val="24"/>
          <w:szCs w:val="24"/>
          <w:lang w:eastAsia="en-IN"/>
        </w:rPr>
        <w:t xml:space="preserve"> Your violation of this EULA.</w:t>
      </w:r>
    </w:p>
    <w:p w14:paraId="0FD0DBDF" w14:textId="512389A1"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YOU HEREBY AGREE TO DEFEND, INDEMNIFY AND KEEP INDEMNIFIED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AND ITS AFFILIATES, THEIR LICENSORS, CHANNEL PARTNERS AND ASSOCIATED SERVICE PROVIDERS AND THEIR SUBCONTRACTORS AGAINST ANY CLAIM OR ALLEGED CLAIMS, LIABILITIES, LOSSES DAMAGES AND ALL COSTS (INCLUDING LAWYERS’ FEES), DIRECTLY OR INDIRECTLY ATTRIBUTABLE TO YOUR FAULT AND/OR RESULTING FROM (A) A VIOLATION OF ANY PROVISION OF THIS EULA OR (B) YOUR USE OR MISUSE OF THE PRODUC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reserves the right to take sole responsibility, at its own expense, for conducting the </w:t>
      </w:r>
      <w:r w:rsidR="00AB64B3" w:rsidRPr="00BF3356">
        <w:rPr>
          <w:rFonts w:ascii="Times New Roman" w:eastAsia="Times New Roman" w:hAnsi="Times New Roman" w:cs="Times New Roman"/>
          <w:sz w:val="24"/>
          <w:szCs w:val="24"/>
          <w:lang w:eastAsia="en-IN"/>
        </w:rPr>
        <w:t>defence</w:t>
      </w:r>
      <w:r w:rsidRPr="00BF3356">
        <w:rPr>
          <w:rFonts w:ascii="Times New Roman" w:eastAsia="Times New Roman" w:hAnsi="Times New Roman" w:cs="Times New Roman"/>
          <w:sz w:val="24"/>
          <w:szCs w:val="24"/>
          <w:lang w:eastAsia="en-IN"/>
        </w:rPr>
        <w:t xml:space="preserve"> of any claim for which You agreed to indemnify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The provisions of this Section 7 shall remain in force after termination of this EULA.</w:t>
      </w:r>
    </w:p>
    <w:p w14:paraId="5A8FB235"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t>8. TERMINATION.</w:t>
      </w:r>
    </w:p>
    <w:p w14:paraId="55B47DEF" w14:textId="36BD9945"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The EULA is effective from the earlier of the date You purchase, </w:t>
      </w:r>
      <w:proofErr w:type="gramStart"/>
      <w:r w:rsidRPr="00BF3356">
        <w:rPr>
          <w:rFonts w:ascii="Times New Roman" w:eastAsia="Times New Roman" w:hAnsi="Times New Roman" w:cs="Times New Roman"/>
          <w:sz w:val="24"/>
          <w:szCs w:val="24"/>
          <w:lang w:eastAsia="en-IN"/>
        </w:rPr>
        <w:t>download</w:t>
      </w:r>
      <w:proofErr w:type="gramEnd"/>
      <w:r w:rsidRPr="00BF3356">
        <w:rPr>
          <w:rFonts w:ascii="Times New Roman" w:eastAsia="Times New Roman" w:hAnsi="Times New Roman" w:cs="Times New Roman"/>
          <w:sz w:val="24"/>
          <w:szCs w:val="24"/>
          <w:lang w:eastAsia="en-IN"/>
        </w:rPr>
        <w:t xml:space="preserve"> or use the Product, until terminated according to its terms. You and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or its licensors) may terminate this EULA, at any time, for any reason. Termination by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will be effective upon (a) notice to You or (b) termination of Your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Account (if any) or (c) at the time of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s decision to discontinue offering and/or supporting the Product. This EULA will terminate automatically if You fail to comply with any of the terms and conditions of this EULA. Upon termination for any reason, </w:t>
      </w:r>
      <w:proofErr w:type="gramStart"/>
      <w:r w:rsidRPr="00BF3356">
        <w:rPr>
          <w:rFonts w:ascii="Times New Roman" w:eastAsia="Times New Roman" w:hAnsi="Times New Roman" w:cs="Times New Roman"/>
          <w:sz w:val="24"/>
          <w:szCs w:val="24"/>
          <w:lang w:eastAsia="en-IN"/>
        </w:rPr>
        <w:t>You</w:t>
      </w:r>
      <w:proofErr w:type="gramEnd"/>
      <w:r w:rsidRPr="00BF3356">
        <w:rPr>
          <w:rFonts w:ascii="Times New Roman" w:eastAsia="Times New Roman" w:hAnsi="Times New Roman" w:cs="Times New Roman"/>
          <w:sz w:val="24"/>
          <w:szCs w:val="24"/>
          <w:lang w:eastAsia="en-IN"/>
        </w:rPr>
        <w:t xml:space="preserve"> must immediately uninstall the Product and destroy all copies of the Product in Your possession.</w:t>
      </w:r>
    </w:p>
    <w:p w14:paraId="08501C22"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t>9. CHANGES TO THIS EULA OR TO THE PRODUCT.</w:t>
      </w:r>
    </w:p>
    <w:p w14:paraId="045403D2" w14:textId="2A9AD7AA" w:rsidR="00BF3356" w:rsidRPr="00BF3356" w:rsidRDefault="000A74F3" w:rsidP="00BF335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 reserves the right, in its sole and absolute discretion, to revise, update, change, modify, add to, supplement, or delete certain terms of this EULA for security, legal, best practice or regulatory reasons. Such changes will be effective with </w:t>
      </w:r>
      <w:proofErr w:type="gramStart"/>
      <w:r w:rsidR="00BF3356" w:rsidRPr="00BF3356">
        <w:rPr>
          <w:rFonts w:ascii="Times New Roman" w:eastAsia="Times New Roman" w:hAnsi="Times New Roman" w:cs="Times New Roman"/>
          <w:sz w:val="24"/>
          <w:szCs w:val="24"/>
          <w:lang w:eastAsia="en-IN"/>
        </w:rPr>
        <w:t>or,</w:t>
      </w:r>
      <w:proofErr w:type="gramEnd"/>
      <w:r w:rsidR="00BF3356" w:rsidRPr="00BF3356">
        <w:rPr>
          <w:rFonts w:ascii="Times New Roman" w:eastAsia="Times New Roman" w:hAnsi="Times New Roman" w:cs="Times New Roman"/>
          <w:sz w:val="24"/>
          <w:szCs w:val="24"/>
          <w:lang w:eastAsia="en-IN"/>
        </w:rPr>
        <w:t xml:space="preserve"> as applicable, without prior notice to You. You can review the most current version of this EULA by clicking on the “EULA” link located on the Product or on </w:t>
      </w:r>
      <w:hyperlink r:id="rId8" w:history="1">
        <w:r w:rsidR="00AB64B3" w:rsidRPr="002A1AA5">
          <w:rPr>
            <w:rStyle w:val="Hyperlink"/>
            <w:rFonts w:ascii="Times New Roman" w:eastAsia="Times New Roman" w:hAnsi="Times New Roman" w:cs="Times New Roman"/>
            <w:sz w:val="24"/>
            <w:szCs w:val="24"/>
            <w:lang w:eastAsia="en-IN"/>
          </w:rPr>
          <w:t>https://wholesaleez.com/</w:t>
        </w:r>
      </w:hyperlink>
      <w:r w:rsidR="00AB64B3">
        <w:rPr>
          <w:rFonts w:ascii="Times New Roman" w:eastAsia="Times New Roman" w:hAnsi="Times New Roman" w:cs="Times New Roman"/>
          <w:sz w:val="24"/>
          <w:szCs w:val="24"/>
          <w:lang w:eastAsia="en-IN"/>
        </w:rPr>
        <w:t xml:space="preserve">. </w:t>
      </w:r>
      <w:r w:rsidR="00BF3356" w:rsidRPr="00BF3356">
        <w:rPr>
          <w:rFonts w:ascii="Times New Roman" w:eastAsia="Times New Roman" w:hAnsi="Times New Roman" w:cs="Times New Roman"/>
          <w:sz w:val="24"/>
          <w:szCs w:val="24"/>
          <w:lang w:eastAsia="en-IN"/>
        </w:rPr>
        <w:t xml:space="preserve">You are responsible for checking this EULA periodically for changes. If any future changes to this EULA are unacceptable to You or cause You to no longer be in agreement or compliance with this EULA, </w:t>
      </w:r>
      <w:proofErr w:type="gramStart"/>
      <w:r w:rsidR="00BF3356" w:rsidRPr="00BF3356">
        <w:rPr>
          <w:rFonts w:ascii="Times New Roman" w:eastAsia="Times New Roman" w:hAnsi="Times New Roman" w:cs="Times New Roman"/>
          <w:sz w:val="24"/>
          <w:szCs w:val="24"/>
          <w:lang w:eastAsia="en-IN"/>
        </w:rPr>
        <w:t>You</w:t>
      </w:r>
      <w:proofErr w:type="gramEnd"/>
      <w:r w:rsidR="00BF3356" w:rsidRPr="00BF3356">
        <w:rPr>
          <w:rFonts w:ascii="Times New Roman" w:eastAsia="Times New Roman" w:hAnsi="Times New Roman" w:cs="Times New Roman"/>
          <w:sz w:val="24"/>
          <w:szCs w:val="24"/>
          <w:lang w:eastAsia="en-IN"/>
        </w:rPr>
        <w:t xml:space="preserve"> may terminate this EULA in accordance with Section 8 and must immediately uninstall the Product and destroy all copies of the Product. Your continued use of the Product following any revision to this EULA constitutes Your complete and irrevocable acceptance of </w:t>
      </w:r>
      <w:proofErr w:type="gramStart"/>
      <w:r w:rsidR="00BF3356" w:rsidRPr="00BF3356">
        <w:rPr>
          <w:rFonts w:ascii="Times New Roman" w:eastAsia="Times New Roman" w:hAnsi="Times New Roman" w:cs="Times New Roman"/>
          <w:sz w:val="24"/>
          <w:szCs w:val="24"/>
          <w:lang w:eastAsia="en-IN"/>
        </w:rPr>
        <w:t>any and all</w:t>
      </w:r>
      <w:proofErr w:type="gramEnd"/>
      <w:r w:rsidR="00BF3356" w:rsidRPr="00BF3356">
        <w:rPr>
          <w:rFonts w:ascii="Times New Roman" w:eastAsia="Times New Roman" w:hAnsi="Times New Roman" w:cs="Times New Roman"/>
          <w:sz w:val="24"/>
          <w:szCs w:val="24"/>
          <w:lang w:eastAsia="en-IN"/>
        </w:rPr>
        <w:t xml:space="preserve"> such changes.</w:t>
      </w:r>
    </w:p>
    <w:p w14:paraId="26233CFF" w14:textId="289319F6" w:rsidR="00BF3356" w:rsidRPr="00BF3356" w:rsidRDefault="000A74F3" w:rsidP="00BF335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 may modify the Product for any reason or without any specific reason, at any time and at its entire discretion, </w:t>
      </w:r>
      <w:proofErr w:type="gramStart"/>
      <w:r w:rsidR="00BF3356" w:rsidRPr="00BF3356">
        <w:rPr>
          <w:rFonts w:ascii="Times New Roman" w:eastAsia="Times New Roman" w:hAnsi="Times New Roman" w:cs="Times New Roman"/>
          <w:sz w:val="24"/>
          <w:szCs w:val="24"/>
          <w:lang w:eastAsia="en-IN"/>
        </w:rPr>
        <w:t>in particular for</w:t>
      </w:r>
      <w:proofErr w:type="gramEnd"/>
      <w:r w:rsidR="00BF3356" w:rsidRPr="00BF3356">
        <w:rPr>
          <w:rFonts w:ascii="Times New Roman" w:eastAsia="Times New Roman" w:hAnsi="Times New Roman" w:cs="Times New Roman"/>
          <w:sz w:val="24"/>
          <w:szCs w:val="24"/>
          <w:lang w:eastAsia="en-IN"/>
        </w:rPr>
        <w:t xml:space="preserve"> technical reasons such as updates, maintenance operations and/or resets to improve and/or optimize the Product. You agree that the Product may install or download the modifications automatically. You agree that </w:t>
      </w: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 may stop to support previous versions of the Product upon availability of an updated version. </w:t>
      </w: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s channel partners and associated service providers shall have no obligation to furnish any maintenance or customer support with respect to the </w:t>
      </w:r>
      <w:r w:rsidR="00BF3356" w:rsidRPr="00BF3356">
        <w:rPr>
          <w:rFonts w:ascii="Times New Roman" w:eastAsia="Times New Roman" w:hAnsi="Times New Roman" w:cs="Times New Roman"/>
          <w:sz w:val="24"/>
          <w:szCs w:val="24"/>
          <w:lang w:eastAsia="en-IN"/>
        </w:rPr>
        <w:lastRenderedPageBreak/>
        <w:t xml:space="preserve">Product. </w:t>
      </w:r>
      <w:r>
        <w:rPr>
          <w:rFonts w:ascii="Times New Roman" w:eastAsia="Times New Roman" w:hAnsi="Times New Roman" w:cs="Times New Roman"/>
          <w:sz w:val="24"/>
          <w:szCs w:val="24"/>
          <w:lang w:eastAsia="en-IN"/>
        </w:rPr>
        <w:t>WHOLESALE-EZ</w:t>
      </w:r>
      <w:r w:rsidR="00BF3356" w:rsidRPr="00BF3356">
        <w:rPr>
          <w:rFonts w:ascii="Times New Roman" w:eastAsia="Times New Roman" w:hAnsi="Times New Roman" w:cs="Times New Roman"/>
          <w:sz w:val="24"/>
          <w:szCs w:val="24"/>
          <w:lang w:eastAsia="en-IN"/>
        </w:rPr>
        <w:t xml:space="preserve"> also reserves the right to amend the Rules of Conduct set out in Section 1 to place limits on the use of the Product.</w:t>
      </w:r>
    </w:p>
    <w:p w14:paraId="30E7D4D6" w14:textId="77777777" w:rsidR="00BF3356" w:rsidRPr="00BF3356" w:rsidRDefault="00BF3356" w:rsidP="00BF335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F3356">
        <w:rPr>
          <w:rFonts w:ascii="Times New Roman" w:eastAsia="Times New Roman" w:hAnsi="Times New Roman" w:cs="Times New Roman"/>
          <w:b/>
          <w:bCs/>
          <w:sz w:val="36"/>
          <w:szCs w:val="36"/>
          <w:lang w:eastAsia="en-IN"/>
        </w:rPr>
        <w:t>10. MISCELLANEOUS.</w:t>
      </w:r>
    </w:p>
    <w:p w14:paraId="48DCD32F"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10.1 Export Controls. The Product is subject to all applicable export restrictions. You must comply with all export and import laws and restrictions and regulations of any United States and foreign agency or authority relating to the Product and Your use of the Product. The Product may not be re-exported, </w:t>
      </w:r>
      <w:proofErr w:type="gramStart"/>
      <w:r w:rsidRPr="00BF3356">
        <w:rPr>
          <w:rFonts w:ascii="Times New Roman" w:eastAsia="Times New Roman" w:hAnsi="Times New Roman" w:cs="Times New Roman"/>
          <w:sz w:val="24"/>
          <w:szCs w:val="24"/>
          <w:lang w:eastAsia="en-IN"/>
        </w:rPr>
        <w:t>downloaded</w:t>
      </w:r>
      <w:proofErr w:type="gramEnd"/>
      <w:r w:rsidRPr="00BF3356">
        <w:rPr>
          <w:rFonts w:ascii="Times New Roman" w:eastAsia="Times New Roman" w:hAnsi="Times New Roman" w:cs="Times New Roman"/>
          <w:sz w:val="24"/>
          <w:szCs w:val="24"/>
          <w:lang w:eastAsia="en-IN"/>
        </w:rPr>
        <w:t xml:space="preserve"> or otherwise exported to, or installed by a national or resident of, any country to which the United States has embargoed goods, or to anyone on the U.S. Treasury Department's list of Specially Designated Nationals or the U.S. Commerce Department's Table of Denial Orders. You represent and warrant that You are not located in, under the control of, or a national or resident of any such country or on any such list.</w:t>
      </w:r>
    </w:p>
    <w:p w14:paraId="5A9E89D0" w14:textId="74F7D053"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10.2 Severance. If any court of competent jurisdiction or competent authority finds that any provision of this EULA is invalid, </w:t>
      </w:r>
      <w:proofErr w:type="gramStart"/>
      <w:r w:rsidRPr="00BF3356">
        <w:rPr>
          <w:rFonts w:ascii="Times New Roman" w:eastAsia="Times New Roman" w:hAnsi="Times New Roman" w:cs="Times New Roman"/>
          <w:sz w:val="24"/>
          <w:szCs w:val="24"/>
          <w:lang w:eastAsia="en-IN"/>
        </w:rPr>
        <w:t>illegal</w:t>
      </w:r>
      <w:proofErr w:type="gramEnd"/>
      <w:r w:rsidRPr="00BF3356">
        <w:rPr>
          <w:rFonts w:ascii="Times New Roman" w:eastAsia="Times New Roman" w:hAnsi="Times New Roman" w:cs="Times New Roman"/>
          <w:sz w:val="24"/>
          <w:szCs w:val="24"/>
          <w:lang w:eastAsia="en-IN"/>
        </w:rPr>
        <w:t xml:space="preserve"> or unenforceable, that provision or part-provision shall, to the extent required, be deemed to be deleted, and the validity and enforceability of the other provisions of this EULA shall not be affected. If any invalid, unenforceable or illegal provision of this EULA would be valid, </w:t>
      </w:r>
      <w:proofErr w:type="gramStart"/>
      <w:r w:rsidRPr="00BF3356">
        <w:rPr>
          <w:rFonts w:ascii="Times New Roman" w:eastAsia="Times New Roman" w:hAnsi="Times New Roman" w:cs="Times New Roman"/>
          <w:sz w:val="24"/>
          <w:szCs w:val="24"/>
          <w:lang w:eastAsia="en-IN"/>
        </w:rPr>
        <w:t>enforceable</w:t>
      </w:r>
      <w:proofErr w:type="gramEnd"/>
      <w:r w:rsidRPr="00BF3356">
        <w:rPr>
          <w:rFonts w:ascii="Times New Roman" w:eastAsia="Times New Roman" w:hAnsi="Times New Roman" w:cs="Times New Roman"/>
          <w:sz w:val="24"/>
          <w:szCs w:val="24"/>
          <w:lang w:eastAsia="en-IN"/>
        </w:rPr>
        <w:t xml:space="preserve"> and legal if some part of it were deleted, the provision shall apply with the minimum modification necessary to make it legal, valid and enforceable to reflec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s initial intentions.</w:t>
      </w:r>
    </w:p>
    <w:p w14:paraId="0F19E54E" w14:textId="654F81B3"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10.3 No Waiver. No failure or delay by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or its licensors) to exercise any right or remedy provided under this EULA or by law shall constitute a waiver of that or any other right or remedy, nor shall it preclude or restrict the further exercise of that or any other right or remedy. No single or partial exercise of such right or remedy shall preclude or restrict the further exercise of that or any other right or remedy. Waiver of a right or remedy may be considered to have taken place only after signing of a written statement to this effect by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or by the User.</w:t>
      </w:r>
    </w:p>
    <w:p w14:paraId="6F7E94A9"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10.4 Law and Jurisdiction To the extent permitted by applicable law, this EULA and any disputes or claims arising out of or in connection with it or its subject matter or formation (including non-contractual disputes or claims) are governed by and construed in accordance with the laws of England and Wales. You irrevocably agree that the courts of England and Wales have exclusive jurisdiction to settle any dispute or claim that arises out of or in connection with the EULA or its subject matter or formation (including non-contractual disputes or claims).</w:t>
      </w:r>
    </w:p>
    <w:p w14:paraId="661A017E" w14:textId="27A9754F"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 xml:space="preserve">For any question concerning this EULA, you may contact </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 xml:space="preserve"> at the following address: emea-email-support@</w:t>
      </w:r>
      <w:r w:rsidR="000A74F3">
        <w:rPr>
          <w:rFonts w:ascii="Times New Roman" w:eastAsia="Times New Roman" w:hAnsi="Times New Roman" w:cs="Times New Roman"/>
          <w:sz w:val="24"/>
          <w:szCs w:val="24"/>
          <w:lang w:eastAsia="en-IN"/>
        </w:rPr>
        <w:t>WHOLESALE-EZ</w:t>
      </w:r>
      <w:r w:rsidRPr="00BF3356">
        <w:rPr>
          <w:rFonts w:ascii="Times New Roman" w:eastAsia="Times New Roman" w:hAnsi="Times New Roman" w:cs="Times New Roman"/>
          <w:sz w:val="24"/>
          <w:szCs w:val="24"/>
          <w:lang w:eastAsia="en-IN"/>
        </w:rPr>
        <w:t>.com</w:t>
      </w:r>
    </w:p>
    <w:p w14:paraId="0EB82069" w14:textId="77777777" w:rsidR="00BF3356" w:rsidRPr="00BF3356" w:rsidRDefault="00BF3356" w:rsidP="00BF3356">
      <w:pPr>
        <w:spacing w:before="100" w:beforeAutospacing="1" w:after="100" w:afterAutospacing="1" w:line="240" w:lineRule="auto"/>
        <w:rPr>
          <w:rFonts w:ascii="Times New Roman" w:eastAsia="Times New Roman" w:hAnsi="Times New Roman" w:cs="Times New Roman"/>
          <w:sz w:val="24"/>
          <w:szCs w:val="24"/>
          <w:lang w:eastAsia="en-IN"/>
        </w:rPr>
      </w:pPr>
      <w:r w:rsidRPr="00BF3356">
        <w:rPr>
          <w:rFonts w:ascii="Times New Roman" w:eastAsia="Times New Roman" w:hAnsi="Times New Roman" w:cs="Times New Roman"/>
          <w:sz w:val="24"/>
          <w:szCs w:val="24"/>
          <w:lang w:eastAsia="en-IN"/>
        </w:rPr>
        <w:t>THIS EULA IS APPLICABLE ONLY TO THE EXTENT AUTHORISED BY LAW.</w:t>
      </w:r>
    </w:p>
    <w:p w14:paraId="5AF2C045" w14:textId="77777777" w:rsidR="00890FC0" w:rsidRDefault="00890FC0"/>
    <w:sectPr w:rsidR="00890F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QAkSYGlhamSjpKwanFxZn5eSAFhrUART2ETCwAAAA="/>
  </w:docVars>
  <w:rsids>
    <w:rsidRoot w:val="00BF3356"/>
    <w:rsid w:val="000A74F3"/>
    <w:rsid w:val="00890FC0"/>
    <w:rsid w:val="0096270F"/>
    <w:rsid w:val="009A6D10"/>
    <w:rsid w:val="00AB64B3"/>
    <w:rsid w:val="00BF33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53C2E"/>
  <w15:chartTrackingRefBased/>
  <w15:docId w15:val="{28BCFF5B-0A51-49C3-ADF4-3EA80949F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F33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F335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335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F3356"/>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F335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BF3356"/>
    <w:rPr>
      <w:color w:val="0000FF"/>
      <w:u w:val="single"/>
    </w:rPr>
  </w:style>
  <w:style w:type="character" w:styleId="UnresolvedMention">
    <w:name w:val="Unresolved Mention"/>
    <w:basedOn w:val="DefaultParagraphFont"/>
    <w:uiPriority w:val="99"/>
    <w:semiHidden/>
    <w:unhideWhenUsed/>
    <w:rsid w:val="0096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73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holesaleez.com/" TargetMode="External"/><Relationship Id="rId3" Type="http://schemas.openxmlformats.org/officeDocument/2006/relationships/webSettings" Target="webSettings.xml"/><Relationship Id="rId7" Type="http://schemas.openxmlformats.org/officeDocument/2006/relationships/hyperlink" Target="https://wholesaleez.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holesaleez.com/" TargetMode="External"/><Relationship Id="rId5" Type="http://schemas.openxmlformats.org/officeDocument/2006/relationships/hyperlink" Target="https://wholesaleez.com/" TargetMode="External"/><Relationship Id="rId10" Type="http://schemas.openxmlformats.org/officeDocument/2006/relationships/theme" Target="theme/theme1.xml"/><Relationship Id="rId4" Type="http://schemas.openxmlformats.org/officeDocument/2006/relationships/hyperlink" Target="https://pages.flycricket.io/wholesaleez/privacy.html"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8</Pages>
  <Words>3733</Words>
  <Characters>21281</Characters>
  <Application>Microsoft Office Word</Application>
  <DocSecurity>0</DocSecurity>
  <Lines>177</Lines>
  <Paragraphs>49</Paragraphs>
  <ScaleCrop>false</ScaleCrop>
  <Company/>
  <LinksUpToDate>false</LinksUpToDate>
  <CharactersWithSpaces>2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racts Legal</dc:creator>
  <cp:keywords/>
  <dc:description/>
  <cp:lastModifiedBy>crowdcontrol mustang</cp:lastModifiedBy>
  <cp:revision>5</cp:revision>
  <dcterms:created xsi:type="dcterms:W3CDTF">2021-11-15T10:22:00Z</dcterms:created>
  <dcterms:modified xsi:type="dcterms:W3CDTF">2021-11-15T14:53:00Z</dcterms:modified>
</cp:coreProperties>
</file>